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bidiVisual/>
        <w:tblW w:w="10258" w:type="dxa"/>
        <w:jc w:val="center"/>
        <w:tblBorders>
          <w:bottom w:val="single" w:sz="1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64"/>
        <w:gridCol w:w="2269"/>
        <w:gridCol w:w="4025"/>
      </w:tblGrid>
      <w:tr w:rsidR="009247E8" w:rsidRPr="00C40F4B" w14:paraId="0A09EDDF" w14:textId="77777777" w:rsidTr="00352399">
        <w:trPr>
          <w:trHeight w:val="2835"/>
          <w:jc w:val="center"/>
        </w:trPr>
        <w:tc>
          <w:tcPr>
            <w:tcW w:w="3964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16464286" w14:textId="77777777" w:rsidR="00FE26D3" w:rsidRPr="00BE3CB2" w:rsidRDefault="00FE26D3" w:rsidP="00BE3CB2">
            <w:pPr>
              <w:pStyle w:val="Header"/>
              <w:tabs>
                <w:tab w:val="clear" w:pos="4153"/>
              </w:tabs>
              <w:bidi/>
              <w:jc w:val="center"/>
              <w:rPr>
                <w:rFonts w:cs="Times New Roman"/>
                <w:b/>
                <w:bCs/>
                <w:sz w:val="28"/>
                <w:szCs w:val="28"/>
                <w:rtl/>
              </w:rPr>
            </w:pPr>
            <w:bookmarkStart w:id="0" w:name="_Hlk23315693"/>
            <w:r w:rsidRPr="00F0291E">
              <w:rPr>
                <w:rFonts w:cs="Times New Roman"/>
                <w:sz w:val="32"/>
                <w:szCs w:val="32"/>
                <w:rtl/>
              </w:rPr>
              <w:br w:type="page"/>
            </w:r>
            <w:r w:rsidRPr="00BE3CB2">
              <w:rPr>
                <w:rFonts w:cs="Times New Roman"/>
                <w:b/>
                <w:bCs/>
                <w:sz w:val="28"/>
                <w:szCs w:val="28"/>
                <w:rtl/>
              </w:rPr>
              <w:t>جامعـة العلـوم التطبيقية الخاصة</w:t>
            </w:r>
          </w:p>
          <w:p w14:paraId="2072D557" w14:textId="77777777" w:rsidR="00FE26D3" w:rsidRPr="006752FA" w:rsidRDefault="00FE26D3" w:rsidP="006752FA">
            <w:pPr>
              <w:pStyle w:val="Header"/>
              <w:tabs>
                <w:tab w:val="clear" w:pos="4153"/>
              </w:tabs>
              <w:bidi/>
              <w:jc w:val="center"/>
              <w:rPr>
                <w:rFonts w:cs="Times New Roman"/>
                <w:b/>
                <w:bCs/>
                <w:sz w:val="28"/>
                <w:szCs w:val="28"/>
                <w:rtl/>
              </w:rPr>
            </w:pPr>
            <w:r w:rsidRPr="006752FA">
              <w:rPr>
                <w:rFonts w:cs="Times New Roman"/>
                <w:b/>
                <w:bCs/>
                <w:sz w:val="28"/>
                <w:szCs w:val="28"/>
                <w:rtl/>
              </w:rPr>
              <w:t>كلية تكنولوجيا المعلومات</w:t>
            </w:r>
          </w:p>
          <w:p w14:paraId="706F2918" w14:textId="0402D746" w:rsidR="00FE26D3" w:rsidRPr="00401EF0" w:rsidRDefault="00AF184E" w:rsidP="00AF184E">
            <w:pPr>
              <w:pStyle w:val="Header"/>
              <w:tabs>
                <w:tab w:val="clear" w:pos="4153"/>
                <w:tab w:val="right" w:pos="3719"/>
              </w:tabs>
              <w:bidi/>
              <w:jc w:val="center"/>
              <w:rPr>
                <w:rFonts w:cs="Times New Roman"/>
                <w:b/>
                <w:bCs/>
                <w:lang w:bidi="ar-JO"/>
              </w:rPr>
            </w:pPr>
            <w:r>
              <w:rPr>
                <w:rFonts w:cs="Times New Roman" w:hint="cs"/>
                <w:b/>
                <w:bCs/>
                <w:rtl/>
                <w:lang w:bidi="ar-JO"/>
              </w:rPr>
              <w:t xml:space="preserve">الواجب الاول </w:t>
            </w:r>
            <w:r w:rsidR="00FE26D3" w:rsidRPr="00401EF0">
              <w:rPr>
                <w:rFonts w:cs="Times New Roman"/>
                <w:b/>
                <w:bCs/>
                <w:rtl/>
                <w:lang w:bidi="ar-JO"/>
              </w:rPr>
              <w:t xml:space="preserve"> </w:t>
            </w:r>
            <w:r w:rsidR="00036C7F" w:rsidRPr="00401EF0">
              <w:rPr>
                <w:rFonts w:cs="Times New Roman"/>
                <w:b/>
                <w:bCs/>
                <w:rtl/>
                <w:lang w:bidi="ar-JO"/>
              </w:rPr>
              <w:t>20</w:t>
            </w:r>
            <w:r w:rsidR="00677D9E" w:rsidRPr="00401EF0">
              <w:rPr>
                <w:rFonts w:cs="Times New Roman" w:hint="cs"/>
                <w:b/>
                <w:bCs/>
                <w:rtl/>
                <w:lang w:bidi="ar-JO"/>
              </w:rPr>
              <w:t>2</w:t>
            </w:r>
            <w:r w:rsidR="000D2877">
              <w:rPr>
                <w:rFonts w:cs="Times New Roman" w:hint="cs"/>
                <w:b/>
                <w:bCs/>
                <w:rtl/>
                <w:lang w:bidi="ar-JO"/>
              </w:rPr>
              <w:t>3</w:t>
            </w:r>
            <w:r w:rsidR="00036C7F" w:rsidRPr="00401EF0">
              <w:rPr>
                <w:rFonts w:cs="Times New Roman"/>
                <w:b/>
                <w:bCs/>
                <w:rtl/>
                <w:lang w:bidi="ar-JO"/>
              </w:rPr>
              <w:t>-</w:t>
            </w:r>
            <w:r>
              <w:rPr>
                <w:rFonts w:cs="Times New Roman" w:hint="cs"/>
                <w:b/>
                <w:bCs/>
                <w:rtl/>
                <w:lang w:bidi="ar-JO"/>
              </w:rPr>
              <w:t>2</w:t>
            </w:r>
          </w:p>
          <w:p w14:paraId="73886A49" w14:textId="77777777" w:rsidR="00653E99" w:rsidRPr="008F7879" w:rsidRDefault="005A5363" w:rsidP="008F7879">
            <w:pPr>
              <w:pStyle w:val="Header"/>
              <w:spacing w:after="120"/>
              <w:jc w:val="center"/>
              <w:rPr>
                <w:rFonts w:cs="Times New Roman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5881DC3" wp14:editId="31EAA486">
                  <wp:extent cx="1089660" cy="685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966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679F0">
              <w:rPr>
                <w:rFonts w:cs="Simplified Arabic"/>
                <w:b/>
                <w:bCs/>
                <w:noProof/>
              </w:rPr>
              <w:drawing>
                <wp:inline distT="0" distB="0" distL="0" distR="0" wp14:anchorId="11B664A0" wp14:editId="385F9A20">
                  <wp:extent cx="731520" cy="71628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1520" cy="716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3627A5D" w14:textId="75C6D21B" w:rsidR="00FE26D3" w:rsidRPr="004F23C6" w:rsidRDefault="00FE26D3" w:rsidP="0089358C">
            <w:pPr>
              <w:pStyle w:val="Header"/>
              <w:tabs>
                <w:tab w:val="clear" w:pos="4153"/>
                <w:tab w:val="clear" w:pos="8306"/>
              </w:tabs>
              <w:spacing w:after="120"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F23C6">
              <w:rPr>
                <w:rFonts w:asciiTheme="majorBidi" w:hAnsiTheme="majorBidi" w:cstheme="majorBidi"/>
                <w:b/>
                <w:bCs/>
              </w:rPr>
              <w:t>Student Name:</w:t>
            </w:r>
            <w:r w:rsidR="00C874ED">
              <w:rPr>
                <w:rFonts w:asciiTheme="majorBidi" w:hAnsiTheme="majorBidi" w:cstheme="majorBidi"/>
                <w:b/>
                <w:bCs/>
              </w:rPr>
              <w:t xml:space="preserve"> </w:t>
            </w:r>
            <w:r w:rsidR="0089358C" w:rsidRPr="001B5A1F">
              <w:rPr>
                <w:rFonts w:asciiTheme="majorBidi" w:hAnsiTheme="majorBidi" w:cstheme="majorBidi"/>
                <w:b/>
                <w:bCs/>
                <w:u w:val="dotted"/>
              </w:rPr>
              <w:tab/>
            </w:r>
            <w:r w:rsidR="0000715E">
              <w:rPr>
                <w:rFonts w:asciiTheme="majorBidi" w:hAnsiTheme="majorBidi" w:cstheme="majorBidi"/>
                <w:b/>
                <w:bCs/>
                <w:u w:val="dotted"/>
              </w:rPr>
              <w:t>Yazan Jamal Awad</w:t>
            </w:r>
          </w:p>
          <w:p w14:paraId="03FD27C4" w14:textId="0FA29928" w:rsidR="0015595C" w:rsidRPr="004F23C6" w:rsidRDefault="00FE26D3" w:rsidP="0089358C">
            <w:pPr>
              <w:pStyle w:val="Header"/>
              <w:tabs>
                <w:tab w:val="clear" w:pos="4153"/>
                <w:tab w:val="clear" w:pos="8306"/>
              </w:tabs>
              <w:spacing w:after="120" w:line="276" w:lineRule="auto"/>
              <w:jc w:val="center"/>
              <w:rPr>
                <w:rFonts w:asciiTheme="majorBidi" w:hAnsiTheme="majorBidi" w:cstheme="majorBidi"/>
                <w:b/>
                <w:bCs/>
                <w:lang w:bidi="ar-JO"/>
              </w:rPr>
            </w:pPr>
            <w:r w:rsidRPr="004F23C6">
              <w:rPr>
                <w:rFonts w:asciiTheme="majorBidi" w:hAnsiTheme="majorBidi" w:cstheme="majorBidi"/>
                <w:b/>
                <w:bCs/>
              </w:rPr>
              <w:t>Student</w:t>
            </w:r>
            <w:r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 ID:</w:t>
            </w:r>
            <w:r w:rsidR="00C874ED">
              <w:rPr>
                <w:rFonts w:asciiTheme="majorBidi" w:hAnsiTheme="majorBidi" w:cstheme="majorBidi"/>
                <w:b/>
                <w:bCs/>
                <w:lang w:bidi="ar-JO"/>
              </w:rPr>
              <w:t xml:space="preserve"> </w:t>
            </w:r>
            <w:r w:rsidR="00C874ED" w:rsidRPr="001B5A1F">
              <w:rPr>
                <w:rFonts w:asciiTheme="majorBidi" w:hAnsiTheme="majorBidi" w:cstheme="majorBidi"/>
                <w:b/>
                <w:bCs/>
                <w:u w:val="dotted"/>
              </w:rPr>
              <w:tab/>
            </w:r>
            <w:r w:rsidR="0000715E">
              <w:rPr>
                <w:rFonts w:asciiTheme="majorBidi" w:hAnsiTheme="majorBidi" w:cstheme="majorBidi"/>
                <w:b/>
                <w:bCs/>
                <w:u w:val="dotted"/>
              </w:rPr>
              <w:t>202210944</w:t>
            </w:r>
            <w:r w:rsidR="0089358C" w:rsidRPr="001B5A1F">
              <w:rPr>
                <w:rFonts w:asciiTheme="majorBidi" w:hAnsiTheme="majorBidi" w:cstheme="majorBidi"/>
                <w:b/>
                <w:bCs/>
                <w:u w:val="dotted"/>
              </w:rPr>
              <w:tab/>
            </w:r>
            <w:r w:rsidR="0089358C" w:rsidRPr="001B5A1F">
              <w:rPr>
                <w:rFonts w:asciiTheme="majorBidi" w:hAnsiTheme="majorBidi" w:cstheme="majorBidi"/>
                <w:b/>
                <w:bCs/>
                <w:u w:val="dotted"/>
              </w:rPr>
              <w:tab/>
            </w:r>
            <w:r w:rsidR="0089358C" w:rsidRPr="001B5A1F">
              <w:rPr>
                <w:rFonts w:asciiTheme="majorBidi" w:hAnsiTheme="majorBidi" w:cstheme="majorBidi"/>
                <w:b/>
                <w:bCs/>
                <w:u w:val="dotted"/>
              </w:rPr>
              <w:tab/>
            </w:r>
          </w:p>
          <w:p w14:paraId="21EB45D9" w14:textId="77777777" w:rsidR="0013314B" w:rsidRPr="00C40F4B" w:rsidRDefault="0052234F" w:rsidP="009247E8">
            <w:pPr>
              <w:pStyle w:val="Header"/>
              <w:tabs>
                <w:tab w:val="clear" w:pos="4153"/>
                <w:tab w:val="clear" w:pos="8306"/>
              </w:tabs>
              <w:spacing w:line="276" w:lineRule="auto"/>
              <w:jc w:val="center"/>
              <w:rPr>
                <w:rFonts w:cs="Times New Roman"/>
                <w:b/>
                <w:bCs/>
                <w:lang w:bidi="ar-JO"/>
              </w:rPr>
            </w:pPr>
            <w:r w:rsidRPr="004F23C6">
              <w:rPr>
                <w:rFonts w:asciiTheme="majorBidi" w:hAnsiTheme="majorBidi" w:cstheme="majorBidi"/>
                <w:b/>
                <w:bCs/>
                <w:lang w:bidi="ar-JO"/>
              </w:rPr>
              <w:t>□</w:t>
            </w:r>
            <w:r w:rsidR="00342EAB"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 </w:t>
            </w:r>
            <w:r w:rsidR="0015595C" w:rsidRPr="004F23C6">
              <w:rPr>
                <w:rFonts w:asciiTheme="majorBidi" w:hAnsiTheme="majorBidi" w:cstheme="majorBidi"/>
                <w:b/>
                <w:bCs/>
                <w:lang w:bidi="ar-JO"/>
              </w:rPr>
              <w:t>CS</w:t>
            </w:r>
            <w:r w:rsidR="0017740E"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    </w:t>
            </w:r>
            <w:r w:rsidR="00342EAB"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□ </w:t>
            </w:r>
            <w:r w:rsidR="0015595C" w:rsidRPr="004F23C6">
              <w:rPr>
                <w:rFonts w:asciiTheme="majorBidi" w:hAnsiTheme="majorBidi" w:cstheme="majorBidi"/>
                <w:b/>
                <w:bCs/>
                <w:lang w:bidi="ar-JO"/>
              </w:rPr>
              <w:t>SE</w:t>
            </w:r>
            <w:r w:rsidR="00841063"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    </w:t>
            </w:r>
            <w:r w:rsidR="00FE0C70" w:rsidRPr="004F23C6">
              <w:rPr>
                <w:rFonts w:asciiTheme="majorBidi" w:hAnsiTheme="majorBidi" w:cstheme="majorBidi"/>
                <w:b/>
                <w:bCs/>
                <w:lang w:bidi="ar-JO"/>
              </w:rPr>
              <w:t>□ CC</w:t>
            </w:r>
            <w:r w:rsidR="00A043E1" w:rsidRPr="004F23C6">
              <w:rPr>
                <w:rFonts w:asciiTheme="majorBidi" w:hAnsiTheme="majorBidi" w:cstheme="majorBidi"/>
                <w:b/>
                <w:bCs/>
                <w:lang w:bidi="ar-JO"/>
              </w:rPr>
              <w:t>C</w:t>
            </w:r>
            <w:r w:rsidR="00FE0C70"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    </w:t>
            </w:r>
            <w:r w:rsidR="00841063"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□ </w:t>
            </w:r>
            <w:r w:rsidR="009665C1" w:rsidRPr="004F23C6">
              <w:rPr>
                <w:rFonts w:asciiTheme="majorBidi" w:hAnsiTheme="majorBidi" w:cstheme="majorBidi"/>
                <w:b/>
                <w:bCs/>
                <w:lang w:bidi="ar-JO"/>
              </w:rPr>
              <w:t>DSAI</w:t>
            </w:r>
            <w:r w:rsidR="00900FDA" w:rsidRPr="004F23C6">
              <w:rPr>
                <w:rFonts w:asciiTheme="majorBidi" w:hAnsiTheme="majorBidi" w:cstheme="majorBidi"/>
                <w:b/>
                <w:bCs/>
                <w:lang w:bidi="ar-JO"/>
              </w:rPr>
              <w:t xml:space="preserve">    □ </w:t>
            </w:r>
            <w:r w:rsidR="00900FDA">
              <w:rPr>
                <w:rFonts w:asciiTheme="majorBidi" w:hAnsiTheme="majorBidi" w:cstheme="majorBidi"/>
                <w:b/>
                <w:bCs/>
                <w:lang w:bidi="ar-JO"/>
              </w:rPr>
              <w:t>Other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59E35FC9" w14:textId="77777777" w:rsidR="00FE26D3" w:rsidRPr="00C40F4B" w:rsidRDefault="00F52E19" w:rsidP="009247E8">
            <w:pPr>
              <w:pStyle w:val="Header"/>
              <w:tabs>
                <w:tab w:val="clear" w:pos="4153"/>
                <w:tab w:val="clear" w:pos="8306"/>
              </w:tabs>
              <w:spacing w:after="60"/>
              <w:jc w:val="center"/>
              <w:rPr>
                <w:rFonts w:cs="Times New Roman"/>
                <w:b/>
                <w:bCs/>
                <w:rtl/>
                <w:lang w:bidi="ar-JO"/>
              </w:rPr>
            </w:pPr>
            <w:r w:rsidRPr="00C40F4B">
              <w:rPr>
                <w:rFonts w:cs="Times New Roman"/>
                <w:noProof/>
              </w:rPr>
              <w:drawing>
                <wp:inline distT="0" distB="0" distL="0" distR="0" wp14:anchorId="16F92DEE" wp14:editId="7063AF4B">
                  <wp:extent cx="1080000" cy="1080000"/>
                  <wp:effectExtent l="0" t="0" r="6350" b="6350"/>
                  <wp:docPr id="388" name="Picture 388" descr="ASU-Logo-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" descr="ASU-Logo-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10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2DE8694" w14:textId="3EF2ADB8" w:rsidR="00FE26D3" w:rsidRPr="00C40F4B" w:rsidRDefault="00C34196" w:rsidP="009247E8">
            <w:pPr>
              <w:pStyle w:val="Header"/>
              <w:tabs>
                <w:tab w:val="clear" w:pos="4153"/>
                <w:tab w:val="clear" w:pos="8306"/>
              </w:tabs>
              <w:spacing w:after="60"/>
              <w:jc w:val="center"/>
              <w:rPr>
                <w:rFonts w:cs="Times New Roman"/>
                <w:b/>
                <w:bCs/>
                <w:lang w:bidi="ar-JO"/>
              </w:rPr>
            </w:pPr>
            <w:r>
              <w:rPr>
                <w:rFonts w:cs="Times New Roman"/>
                <w:b/>
                <w:bCs/>
                <w:lang w:bidi="ar-JO"/>
              </w:rPr>
              <w:t>Due:</w:t>
            </w:r>
            <w:r w:rsidR="00933D9C">
              <w:rPr>
                <w:rFonts w:cs="Times New Roman"/>
                <w:b/>
                <w:bCs/>
                <w:lang w:bidi="ar-JO"/>
              </w:rPr>
              <w:t xml:space="preserve"> </w:t>
            </w:r>
            <w:r w:rsidR="00AF184E">
              <w:rPr>
                <w:rFonts w:cs="Times New Roman"/>
                <w:b/>
                <w:bCs/>
                <w:lang w:bidi="ar-JO"/>
              </w:rPr>
              <w:t>14</w:t>
            </w:r>
            <w:r w:rsidR="00C04ACB">
              <w:rPr>
                <w:rFonts w:cs="Times New Roman"/>
                <w:b/>
                <w:bCs/>
                <w:lang w:bidi="ar-JO"/>
              </w:rPr>
              <w:t xml:space="preserve"> </w:t>
            </w:r>
            <w:r w:rsidR="00AF184E">
              <w:rPr>
                <w:rFonts w:cs="Times New Roman"/>
                <w:b/>
                <w:bCs/>
                <w:lang w:bidi="ar-JO"/>
              </w:rPr>
              <w:t>may</w:t>
            </w:r>
            <w:r w:rsidR="00933D9C">
              <w:rPr>
                <w:rFonts w:cs="Times New Roman"/>
                <w:b/>
                <w:bCs/>
                <w:lang w:bidi="ar-JO"/>
              </w:rPr>
              <w:t xml:space="preserve">. </w:t>
            </w:r>
            <w:r w:rsidR="004F23C6">
              <w:rPr>
                <w:rFonts w:cs="Times New Roman"/>
                <w:b/>
                <w:bCs/>
                <w:lang w:bidi="ar-JO"/>
              </w:rPr>
              <w:t>202</w:t>
            </w:r>
            <w:r w:rsidR="00571255">
              <w:rPr>
                <w:rFonts w:cs="Times New Roman"/>
                <w:b/>
                <w:bCs/>
                <w:lang w:bidi="ar-JO"/>
              </w:rPr>
              <w:t>4</w:t>
            </w:r>
          </w:p>
        </w:tc>
        <w:tc>
          <w:tcPr>
            <w:tcW w:w="4025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  <w:hideMark/>
          </w:tcPr>
          <w:p w14:paraId="2DDD861A" w14:textId="77777777" w:rsidR="00FE26D3" w:rsidRPr="00CA3546" w:rsidRDefault="00FE26D3" w:rsidP="004F05CE">
            <w:pPr>
              <w:pStyle w:val="Header"/>
              <w:spacing w:before="80"/>
              <w:jc w:val="center"/>
              <w:rPr>
                <w:rFonts w:ascii="Arial Narrow" w:hAnsi="Arial Narrow" w:cs="Arial"/>
                <w:b/>
                <w:bCs/>
                <w:sz w:val="28"/>
                <w:szCs w:val="28"/>
                <w:rtl/>
              </w:rPr>
            </w:pPr>
            <w:r w:rsidRPr="00CA3546">
              <w:rPr>
                <w:rFonts w:ascii="Arial Narrow" w:hAnsi="Arial Narrow" w:cs="Arial"/>
                <w:b/>
                <w:bCs/>
                <w:sz w:val="28"/>
                <w:szCs w:val="28"/>
              </w:rPr>
              <w:t>APPLIED SCIENCE UNIVERSITY (ASU)</w:t>
            </w:r>
          </w:p>
          <w:p w14:paraId="266E5EFA" w14:textId="77777777" w:rsidR="00FE26D3" w:rsidRPr="006041DD" w:rsidRDefault="00FE26D3" w:rsidP="006041DD">
            <w:pPr>
              <w:pStyle w:val="Header"/>
              <w:spacing w:before="80"/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6041DD">
              <w:rPr>
                <w:rFonts w:ascii="Arial Narrow" w:hAnsi="Arial Narrow" w:cs="Arial"/>
                <w:b/>
                <w:bCs/>
                <w:sz w:val="22"/>
                <w:szCs w:val="22"/>
              </w:rPr>
              <w:t>FACULTY OF INFORMATION TECHNOLOGY (FIT)</w:t>
            </w:r>
          </w:p>
          <w:p w14:paraId="733E6AE5" w14:textId="567E16C1" w:rsidR="00FE26D3" w:rsidRPr="009A4A3E" w:rsidRDefault="00AF184E" w:rsidP="009A4A3E">
            <w:pPr>
              <w:pStyle w:val="Header"/>
              <w:spacing w:before="80"/>
              <w:jc w:val="center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 xml:space="preserve">Assignment </w:t>
            </w:r>
            <w:r w:rsidR="00571255">
              <w:rPr>
                <w:b/>
                <w:bCs/>
              </w:rPr>
              <w:t xml:space="preserve"> 1</w:t>
            </w:r>
            <w:proofErr w:type="gramEnd"/>
            <w:r w:rsidR="00FE26D3" w:rsidRPr="009A4A3E">
              <w:rPr>
                <w:b/>
                <w:bCs/>
              </w:rPr>
              <w:t xml:space="preserve">  </w:t>
            </w:r>
            <w:r w:rsidR="00036C7F" w:rsidRPr="009A4A3E">
              <w:rPr>
                <w:b/>
                <w:bCs/>
              </w:rPr>
              <w:t>20</w:t>
            </w:r>
            <w:r w:rsidR="00677D9E" w:rsidRPr="009A4A3E">
              <w:rPr>
                <w:b/>
                <w:bCs/>
              </w:rPr>
              <w:t>2</w:t>
            </w:r>
            <w:r w:rsidR="000D2877">
              <w:rPr>
                <w:b/>
                <w:bCs/>
              </w:rPr>
              <w:t>3</w:t>
            </w:r>
            <w:r w:rsidR="00036C7F" w:rsidRPr="009A4A3E">
              <w:rPr>
                <w:b/>
                <w:bCs/>
              </w:rPr>
              <w:t>-</w:t>
            </w:r>
            <w:r w:rsidR="00571255">
              <w:rPr>
                <w:b/>
                <w:bCs/>
              </w:rPr>
              <w:t>2</w:t>
            </w:r>
          </w:p>
          <w:p w14:paraId="3C97B75F" w14:textId="77777777" w:rsidR="00F52E19" w:rsidRPr="00A52D06" w:rsidRDefault="00F52E19" w:rsidP="0089358C">
            <w:pPr>
              <w:pStyle w:val="Header"/>
              <w:tabs>
                <w:tab w:val="clear" w:pos="4153"/>
                <w:tab w:val="clear" w:pos="8306"/>
              </w:tabs>
              <w:spacing w:after="60"/>
              <w:jc w:val="center"/>
              <w:rPr>
                <w:rFonts w:asciiTheme="minorBidi" w:hAnsiTheme="minorBidi" w:cstheme="minorBidi"/>
                <w:b/>
                <w:bCs/>
                <w:sz w:val="22"/>
                <w:szCs w:val="22"/>
                <w:lang w:bidi="ar-JO"/>
              </w:rPr>
            </w:pPr>
          </w:p>
          <w:p w14:paraId="23628BCF" w14:textId="77777777" w:rsidR="00FE26D3" w:rsidRPr="00B477F0" w:rsidRDefault="00FE26D3" w:rsidP="002F4C8A">
            <w:pPr>
              <w:pStyle w:val="Header"/>
              <w:tabs>
                <w:tab w:val="clear" w:pos="4153"/>
                <w:tab w:val="clear" w:pos="8306"/>
              </w:tabs>
              <w:spacing w:after="60" w:line="276" w:lineRule="auto"/>
              <w:rPr>
                <w:rFonts w:asciiTheme="majorBidi" w:hAnsiTheme="majorBidi" w:cstheme="majorBidi"/>
              </w:rPr>
            </w:pPr>
            <w:r w:rsidRPr="00B477F0">
              <w:rPr>
                <w:rFonts w:asciiTheme="majorBidi" w:hAnsiTheme="majorBidi" w:cstheme="majorBidi"/>
                <w:b/>
                <w:bCs/>
              </w:rPr>
              <w:t>Subject:</w:t>
            </w:r>
            <w:r w:rsidRPr="00B477F0">
              <w:rPr>
                <w:rFonts w:asciiTheme="majorBidi" w:hAnsiTheme="majorBidi" w:cstheme="majorBidi"/>
              </w:rPr>
              <w:t xml:space="preserve"> </w:t>
            </w:r>
            <w:r w:rsidR="00571255" w:rsidRPr="3DD8D97A">
              <w:rPr>
                <w:rFonts w:asciiTheme="majorBidi" w:hAnsiTheme="majorBidi" w:cstheme="majorBidi"/>
                <w:i/>
                <w:iCs/>
                <w:color w:val="000000" w:themeColor="text1"/>
                <w:u w:val="dotted"/>
              </w:rPr>
              <w:t>Object Oriented Programming 1301</w:t>
            </w:r>
            <w:r w:rsidR="00F27ECD">
              <w:rPr>
                <w:rFonts w:asciiTheme="majorBidi" w:hAnsiTheme="majorBidi" w:cstheme="majorBidi"/>
                <w:i/>
                <w:iCs/>
                <w:color w:val="000000" w:themeColor="text1"/>
                <w:u w:val="dotted"/>
              </w:rPr>
              <w:t>2</w:t>
            </w:r>
            <w:r w:rsidR="00571255" w:rsidRPr="3DD8D97A">
              <w:rPr>
                <w:rFonts w:asciiTheme="majorBidi" w:hAnsiTheme="majorBidi" w:cstheme="majorBidi"/>
                <w:i/>
                <w:iCs/>
                <w:color w:val="000000" w:themeColor="text1"/>
                <w:u w:val="dotted"/>
              </w:rPr>
              <w:t>08</w:t>
            </w:r>
          </w:p>
          <w:p w14:paraId="169A44F1" w14:textId="118D65C2" w:rsidR="00F52E19" w:rsidRPr="009247E8" w:rsidRDefault="00FE26D3" w:rsidP="00884958">
            <w:pPr>
              <w:pStyle w:val="Header"/>
              <w:tabs>
                <w:tab w:val="clear" w:pos="4153"/>
                <w:tab w:val="clear" w:pos="8306"/>
              </w:tabs>
              <w:spacing w:after="60" w:line="276" w:lineRule="auto"/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</w:pPr>
            <w:r w:rsidRPr="00B477F0">
              <w:rPr>
                <w:rFonts w:asciiTheme="majorBidi" w:hAnsiTheme="majorBidi" w:cstheme="majorBidi"/>
                <w:b/>
                <w:bCs/>
              </w:rPr>
              <w:t>Instructor:</w:t>
            </w:r>
            <w:r w:rsidRPr="00B477F0">
              <w:rPr>
                <w:rFonts w:asciiTheme="majorBidi" w:hAnsiTheme="majorBidi" w:cstheme="majorBidi"/>
                <w:lang w:bidi="ar-JO"/>
              </w:rPr>
              <w:t xml:space="preserve"> </w:t>
            </w:r>
            <w:proofErr w:type="spellStart"/>
            <w:proofErr w:type="gramStart"/>
            <w:r w:rsidR="00AF184E">
              <w:rPr>
                <w:rFonts w:asciiTheme="majorBidi" w:hAnsiTheme="majorBidi" w:cstheme="majorBidi"/>
                <w:i/>
                <w:iCs/>
                <w:u w:val="dotted"/>
                <w:lang w:bidi="ar-AE"/>
              </w:rPr>
              <w:t>I.Baraa</w:t>
            </w:r>
            <w:proofErr w:type="spellEnd"/>
            <w:proofErr w:type="gramEnd"/>
            <w:r w:rsidR="00AF184E">
              <w:rPr>
                <w:rFonts w:asciiTheme="majorBidi" w:hAnsiTheme="majorBidi" w:cstheme="majorBidi"/>
                <w:i/>
                <w:iCs/>
                <w:u w:val="dotted"/>
                <w:lang w:bidi="ar-AE"/>
              </w:rPr>
              <w:t xml:space="preserve"> </w:t>
            </w:r>
            <w:proofErr w:type="spellStart"/>
            <w:r w:rsidR="00AF184E">
              <w:rPr>
                <w:rFonts w:asciiTheme="majorBidi" w:hAnsiTheme="majorBidi" w:cstheme="majorBidi"/>
                <w:i/>
                <w:iCs/>
                <w:u w:val="dotted"/>
                <w:lang w:bidi="ar-AE"/>
              </w:rPr>
              <w:t>Qadoumi</w:t>
            </w:r>
            <w:proofErr w:type="spellEnd"/>
            <w:r w:rsidR="0089358C" w:rsidRPr="009247E8">
              <w:rPr>
                <w:rFonts w:asciiTheme="majorBidi" w:hAnsiTheme="majorBidi" w:cstheme="majorBidi"/>
                <w:b/>
                <w:bCs/>
                <w:i/>
                <w:iCs/>
                <w:u w:val="dotted"/>
              </w:rPr>
              <w:tab/>
            </w:r>
          </w:p>
          <w:p w14:paraId="375382A1" w14:textId="77777777" w:rsidR="00F52E19" w:rsidRPr="009247E8" w:rsidRDefault="002D0780" w:rsidP="002F4C8A">
            <w:pPr>
              <w:pStyle w:val="Header"/>
              <w:tabs>
                <w:tab w:val="clear" w:pos="4153"/>
                <w:tab w:val="clear" w:pos="8306"/>
              </w:tabs>
              <w:spacing w:after="60" w:line="276" w:lineRule="auto"/>
              <w:ind w:left="850"/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</w:pPr>
            <w:r w:rsidRPr="009247E8"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  <w:tab/>
            </w:r>
            <w:r w:rsidRPr="009247E8"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  <w:tab/>
            </w:r>
            <w:r w:rsidRPr="009247E8"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  <w:tab/>
            </w:r>
            <w:r w:rsidR="006359DB" w:rsidRPr="009247E8"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  <w:tab/>
            </w:r>
          </w:p>
          <w:p w14:paraId="19C7335B" w14:textId="77777777" w:rsidR="00FE26D3" w:rsidRPr="00C40F4B" w:rsidRDefault="002D0780" w:rsidP="002F4C8A">
            <w:pPr>
              <w:pStyle w:val="Header"/>
              <w:tabs>
                <w:tab w:val="clear" w:pos="4153"/>
                <w:tab w:val="clear" w:pos="8306"/>
              </w:tabs>
              <w:spacing w:after="60" w:line="276" w:lineRule="auto"/>
              <w:ind w:left="850"/>
              <w:rPr>
                <w:rFonts w:cs="Times New Roman"/>
                <w:lang w:bidi="ar-JO"/>
              </w:rPr>
            </w:pPr>
            <w:r w:rsidRPr="009247E8"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  <w:tab/>
            </w:r>
            <w:r w:rsidRPr="009247E8"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  <w:tab/>
            </w:r>
            <w:r w:rsidR="006359DB" w:rsidRPr="009247E8">
              <w:rPr>
                <w:rFonts w:asciiTheme="majorBidi" w:hAnsiTheme="majorBidi" w:cstheme="majorBidi"/>
                <w:i/>
                <w:iCs/>
                <w:u w:val="dotted"/>
                <w:lang w:bidi="ar-JO"/>
              </w:rPr>
              <w:tab/>
            </w:r>
            <w:r w:rsidR="0089358C" w:rsidRPr="009247E8">
              <w:rPr>
                <w:rFonts w:asciiTheme="majorBidi" w:hAnsiTheme="majorBidi" w:cstheme="majorBidi"/>
                <w:b/>
                <w:bCs/>
                <w:i/>
                <w:iCs/>
                <w:u w:val="dotted"/>
              </w:rPr>
              <w:tab/>
            </w:r>
          </w:p>
        </w:tc>
      </w:tr>
    </w:tbl>
    <w:bookmarkEnd w:id="0"/>
    <w:p w14:paraId="39F74640" w14:textId="50F0CE9F" w:rsidR="00FE26D3" w:rsidRDefault="00FE26D3" w:rsidP="00FD21CF">
      <w:pPr>
        <w:spacing w:before="120" w:line="360" w:lineRule="auto"/>
        <w:rPr>
          <w:b/>
          <w:bCs/>
          <w:smallCaps/>
          <w:sz w:val="28"/>
          <w:szCs w:val="28"/>
        </w:rPr>
      </w:pPr>
      <w:r w:rsidRPr="00A653F8">
        <w:rPr>
          <w:b/>
          <w:bCs/>
          <w:smallCaps/>
          <w:sz w:val="28"/>
          <w:szCs w:val="28"/>
        </w:rPr>
        <w:t xml:space="preserve">Please Note that this </w:t>
      </w:r>
      <w:r w:rsidR="00456913">
        <w:rPr>
          <w:b/>
          <w:bCs/>
          <w:smallCaps/>
          <w:sz w:val="28"/>
          <w:szCs w:val="28"/>
        </w:rPr>
        <w:t>assignment</w:t>
      </w:r>
      <w:r w:rsidRPr="00A653F8">
        <w:rPr>
          <w:b/>
          <w:bCs/>
          <w:smallCaps/>
          <w:sz w:val="28"/>
          <w:szCs w:val="28"/>
        </w:rPr>
        <w:t xml:space="preserve"> is </w:t>
      </w:r>
      <w:r w:rsidR="00456913">
        <w:rPr>
          <w:b/>
          <w:bCs/>
          <w:smallCaps/>
          <w:sz w:val="28"/>
          <w:szCs w:val="28"/>
        </w:rPr>
        <w:t xml:space="preserve">2 </w:t>
      </w:r>
      <w:r w:rsidRPr="00A653F8">
        <w:rPr>
          <w:b/>
          <w:bCs/>
          <w:smallCaps/>
          <w:sz w:val="28"/>
          <w:szCs w:val="28"/>
        </w:rPr>
        <w:t>page</w:t>
      </w:r>
      <w:r w:rsidR="00456913">
        <w:rPr>
          <w:b/>
          <w:bCs/>
          <w:smallCaps/>
          <w:sz w:val="28"/>
          <w:szCs w:val="28"/>
        </w:rPr>
        <w:t>s</w:t>
      </w:r>
      <w:r w:rsidRPr="00A653F8">
        <w:rPr>
          <w:b/>
          <w:bCs/>
          <w:smallCaps/>
          <w:sz w:val="28"/>
          <w:szCs w:val="28"/>
        </w:rPr>
        <w:t xml:space="preserve"> and with a total of </w:t>
      </w:r>
      <w:r w:rsidR="00456913">
        <w:rPr>
          <w:b/>
          <w:bCs/>
          <w:smallCaps/>
          <w:sz w:val="28"/>
          <w:szCs w:val="28"/>
        </w:rPr>
        <w:t>5</w:t>
      </w:r>
      <w:r w:rsidRPr="00A653F8">
        <w:rPr>
          <w:b/>
          <w:bCs/>
          <w:smallCaps/>
          <w:sz w:val="28"/>
          <w:szCs w:val="28"/>
        </w:rPr>
        <w:t xml:space="preserve"> points.</w:t>
      </w:r>
    </w:p>
    <w:p w14:paraId="5E4ECE9A" w14:textId="6F940489" w:rsidR="00571255" w:rsidRPr="00A610A1" w:rsidRDefault="00571255" w:rsidP="00571255">
      <w:pPr>
        <w:spacing w:line="360" w:lineRule="auto"/>
        <w:rPr>
          <w:rFonts w:asciiTheme="majorBidi" w:hAnsiTheme="majorBidi" w:cstheme="majorBidi"/>
          <w:noProof/>
          <w:color w:val="000000" w:themeColor="text1"/>
        </w:rPr>
      </w:pPr>
      <w:r w:rsidRPr="3DD8D97A">
        <w:rPr>
          <w:rFonts w:asciiTheme="majorBidi" w:hAnsiTheme="majorBidi" w:cstheme="majorBidi"/>
          <w:b/>
          <w:bCs/>
          <w:smallCaps/>
          <w:color w:val="000000" w:themeColor="text1"/>
          <w:sz w:val="32"/>
          <w:szCs w:val="32"/>
        </w:rPr>
        <w:t>Ques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</w:t>
      </w:r>
      <w:proofErr w:type="gramStart"/>
      <w:r>
        <w:t xml:space="preserve">   </w:t>
      </w:r>
      <w:r w:rsidRPr="3DD8D97A">
        <w:rPr>
          <w:rFonts w:asciiTheme="majorBidi" w:hAnsiTheme="majorBidi" w:cstheme="majorBidi"/>
          <w:b/>
          <w:bCs/>
          <w:smallCaps/>
          <w:color w:val="000000" w:themeColor="text1"/>
          <w:sz w:val="32"/>
          <w:szCs w:val="32"/>
        </w:rPr>
        <w:t>[</w:t>
      </w:r>
      <w:proofErr w:type="gramEnd"/>
      <w:r w:rsidR="00456913">
        <w:rPr>
          <w:rFonts w:asciiTheme="majorBidi" w:hAnsiTheme="majorBidi" w:cstheme="majorBidi"/>
          <w:b/>
          <w:bCs/>
          <w:smallCaps/>
          <w:color w:val="000000" w:themeColor="text1"/>
          <w:sz w:val="32"/>
          <w:szCs w:val="32"/>
        </w:rPr>
        <w:t>5</w:t>
      </w:r>
      <w:r w:rsidRPr="3DD8D97A">
        <w:rPr>
          <w:rFonts w:asciiTheme="majorBidi" w:hAnsiTheme="majorBidi" w:cstheme="majorBidi"/>
          <w:b/>
          <w:bCs/>
          <w:smallCaps/>
          <w:color w:val="000000" w:themeColor="text1"/>
          <w:sz w:val="32"/>
          <w:szCs w:val="32"/>
        </w:rPr>
        <w:t xml:space="preserve"> points]</w:t>
      </w:r>
    </w:p>
    <w:p w14:paraId="0EC7BFD7" w14:textId="65DD029B" w:rsidR="00F23A25" w:rsidRDefault="00F23A25" w:rsidP="00F23A25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Theme="majorBidi" w:hAnsiTheme="majorBidi" w:cstheme="majorBidi"/>
        </w:rPr>
      </w:pPr>
      <w:r w:rsidRPr="00F23A25">
        <w:rPr>
          <w:rFonts w:asciiTheme="majorBidi" w:hAnsiTheme="majorBidi" w:cstheme="majorBidi"/>
        </w:rPr>
        <w:t xml:space="preserve">You are required to design and develop a JavaFX application. The assignment aims to evaluate specific skills related to </w:t>
      </w:r>
      <w:proofErr w:type="gramStart"/>
      <w:r w:rsidRPr="00F23A25">
        <w:rPr>
          <w:rFonts w:asciiTheme="majorBidi" w:hAnsiTheme="majorBidi" w:cstheme="majorBidi"/>
        </w:rPr>
        <w:t>use</w:t>
      </w:r>
      <w:proofErr w:type="gramEnd"/>
      <w:r w:rsidRPr="00F23A25">
        <w:rPr>
          <w:rFonts w:asciiTheme="majorBidi" w:hAnsiTheme="majorBidi" w:cstheme="majorBidi"/>
        </w:rPr>
        <w:t xml:space="preserve"> OOP concepts to manipulate JavaFX GUI components. Considering the figures below, you are required to accomplish the following tasks:</w:t>
      </w:r>
    </w:p>
    <w:p w14:paraId="0DF2B4D1" w14:textId="50107CD8" w:rsidR="007130FE" w:rsidRDefault="007130FE" w:rsidP="007130FE">
      <w:pPr>
        <w:spacing w:line="360" w:lineRule="auto"/>
        <w:jc w:val="both"/>
        <w:rPr>
          <w:rFonts w:asciiTheme="majorBidi" w:hAnsiTheme="majorBidi" w:cstheme="majorBidi"/>
        </w:rPr>
      </w:pPr>
    </w:p>
    <w:p w14:paraId="4860767E" w14:textId="00E71B30" w:rsidR="007130FE" w:rsidRDefault="002D2298" w:rsidP="007130FE">
      <w:pPr>
        <w:spacing w:line="360" w:lineRule="auto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anchor distT="0" distB="0" distL="114300" distR="114300" simplePos="0" relativeHeight="251658240" behindDoc="0" locked="0" layoutInCell="1" allowOverlap="1" wp14:anchorId="3803BA7D" wp14:editId="37AFB10D">
            <wp:simplePos x="0" y="0"/>
            <wp:positionH relativeFrom="margin">
              <wp:align>center</wp:align>
            </wp:positionH>
            <wp:positionV relativeFrom="paragraph">
              <wp:posOffset>232410</wp:posOffset>
            </wp:positionV>
            <wp:extent cx="4800600" cy="2867025"/>
            <wp:effectExtent l="0" t="0" r="0" b="9525"/>
            <wp:wrapSquare wrapText="bothSides"/>
            <wp:docPr id="1957769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769514" name="Picture 19577695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E7D9A2" w14:textId="23AB624E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37794162" w14:textId="100CE3D5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1CF32B3C" w14:textId="11B86CEF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016BB949" w14:textId="1ED39FF7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22079618" w14:textId="0F1D4C49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1B96ACC0" w14:textId="1848510E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5DA5D9D0" w14:textId="77777777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61FF7631" w14:textId="77777777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09B472C0" w14:textId="77777777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0502849C" w14:textId="77777777" w:rsidR="007130FE" w:rsidRDefault="007130FE" w:rsidP="007130F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color w:val="000000" w:themeColor="text1"/>
        </w:rPr>
      </w:pPr>
    </w:p>
    <w:p w14:paraId="23470803" w14:textId="77777777" w:rsidR="007130FE" w:rsidRDefault="007130FE" w:rsidP="007130FE">
      <w:pPr>
        <w:pStyle w:val="NormalWeb"/>
        <w:spacing w:line="276" w:lineRule="auto"/>
        <w:ind w:left="1440"/>
        <w:jc w:val="both"/>
        <w:rPr>
          <w:rFonts w:asciiTheme="majorBidi" w:hAnsiTheme="majorBidi" w:cstheme="majorBidi"/>
          <w:color w:val="000000" w:themeColor="text1"/>
        </w:rPr>
      </w:pPr>
    </w:p>
    <w:p w14:paraId="4A47896C" w14:textId="77777777" w:rsidR="007130FE" w:rsidRDefault="007130FE" w:rsidP="007130FE">
      <w:pPr>
        <w:pStyle w:val="NormalWeb"/>
        <w:spacing w:line="276" w:lineRule="auto"/>
        <w:ind w:left="1440"/>
        <w:jc w:val="both"/>
        <w:rPr>
          <w:rFonts w:asciiTheme="majorBidi" w:hAnsiTheme="majorBidi" w:cstheme="majorBidi"/>
          <w:color w:val="000000" w:themeColor="text1"/>
        </w:rPr>
      </w:pPr>
    </w:p>
    <w:p w14:paraId="1BCEB142" w14:textId="77777777" w:rsidR="007130FE" w:rsidRDefault="007130FE" w:rsidP="007130FE">
      <w:pPr>
        <w:pStyle w:val="NormalWeb"/>
        <w:spacing w:line="276" w:lineRule="auto"/>
        <w:ind w:left="1440"/>
        <w:jc w:val="both"/>
        <w:rPr>
          <w:rFonts w:asciiTheme="majorBidi" w:hAnsiTheme="majorBidi" w:cstheme="majorBidi"/>
          <w:color w:val="000000" w:themeColor="text1"/>
        </w:rPr>
      </w:pPr>
    </w:p>
    <w:p w14:paraId="4E8FAFD0" w14:textId="77777777" w:rsidR="007130FE" w:rsidRDefault="007130FE" w:rsidP="007130FE">
      <w:pPr>
        <w:pStyle w:val="NormalWeb"/>
        <w:spacing w:line="276" w:lineRule="auto"/>
        <w:ind w:left="1440"/>
        <w:jc w:val="both"/>
        <w:rPr>
          <w:rFonts w:asciiTheme="majorBidi" w:hAnsiTheme="majorBidi" w:cstheme="majorBidi"/>
          <w:color w:val="000000" w:themeColor="text1"/>
        </w:rPr>
      </w:pPr>
    </w:p>
    <w:p w14:paraId="73B3BE95" w14:textId="4DF09A5A" w:rsidR="00AF184E" w:rsidRPr="00AF184E" w:rsidRDefault="00AF184E" w:rsidP="00AF184E">
      <w:pPr>
        <w:pStyle w:val="ListParagraph"/>
        <w:numPr>
          <w:ilvl w:val="0"/>
          <w:numId w:val="24"/>
        </w:numPr>
        <w:spacing w:line="360" w:lineRule="auto"/>
      </w:pPr>
      <w:r w:rsidRPr="00AF184E">
        <w:rPr>
          <w:b/>
          <w:bCs/>
        </w:rPr>
        <w:lastRenderedPageBreak/>
        <w:t>[</w:t>
      </w:r>
      <w:r w:rsidR="003D105C">
        <w:rPr>
          <w:b/>
          <w:bCs/>
        </w:rPr>
        <w:t>1.5</w:t>
      </w:r>
      <w:r w:rsidRPr="00AF184E">
        <w:rPr>
          <w:b/>
          <w:bCs/>
        </w:rPr>
        <w:t xml:space="preserve"> </w:t>
      </w:r>
      <w:r w:rsidRPr="00AF184E">
        <w:rPr>
          <w:b/>
          <w:bCs/>
          <w:caps/>
        </w:rPr>
        <w:t>Points</w:t>
      </w:r>
      <w:r w:rsidRPr="00AF184E">
        <w:rPr>
          <w:b/>
          <w:bCs/>
        </w:rPr>
        <w:t>]</w:t>
      </w:r>
      <w:r w:rsidRPr="00AF184E">
        <w:t xml:space="preserve"> </w:t>
      </w:r>
      <w:r>
        <w:t>Design</w:t>
      </w:r>
      <w:r w:rsidRPr="00AF184E">
        <w:t xml:space="preserve"> the screen shown above by including </w:t>
      </w:r>
      <w:r>
        <w:t>the appropriate UI Controls.</w:t>
      </w:r>
    </w:p>
    <w:p w14:paraId="51A34460" w14:textId="42196E68" w:rsidR="00AF184E" w:rsidRPr="00AF184E" w:rsidRDefault="00AF184E" w:rsidP="00AF184E">
      <w:pPr>
        <w:pStyle w:val="ListParagraph"/>
        <w:numPr>
          <w:ilvl w:val="0"/>
          <w:numId w:val="24"/>
        </w:numPr>
        <w:spacing w:line="360" w:lineRule="auto"/>
      </w:pPr>
      <w:r w:rsidRPr="00AF184E">
        <w:rPr>
          <w:b/>
          <w:bCs/>
        </w:rPr>
        <w:t>[</w:t>
      </w:r>
      <w:r w:rsidR="003D105C">
        <w:rPr>
          <w:b/>
          <w:bCs/>
        </w:rPr>
        <w:t xml:space="preserve">1 </w:t>
      </w:r>
      <w:r w:rsidRPr="00AF184E">
        <w:rPr>
          <w:b/>
          <w:bCs/>
          <w:caps/>
        </w:rPr>
        <w:t>Point</w:t>
      </w:r>
      <w:r w:rsidR="003D105C">
        <w:rPr>
          <w:b/>
          <w:bCs/>
          <w:caps/>
        </w:rPr>
        <w:t>s</w:t>
      </w:r>
      <w:r w:rsidRPr="00AF184E">
        <w:rPr>
          <w:b/>
          <w:bCs/>
        </w:rPr>
        <w:t>]</w:t>
      </w:r>
      <w:r w:rsidRPr="00AF184E">
        <w:t xml:space="preserve"> Add </w:t>
      </w:r>
      <w:proofErr w:type="spellStart"/>
      <w:r w:rsidRPr="00AF184E">
        <w:t>RadioButton</w:t>
      </w:r>
      <w:proofErr w:type="spellEnd"/>
      <w:r w:rsidRPr="00AF184E">
        <w:t xml:space="preserve"> controls to a </w:t>
      </w:r>
      <w:proofErr w:type="spellStart"/>
      <w:r w:rsidRPr="00AF184E">
        <w:rPr>
          <w:b/>
          <w:bCs/>
          <w:i/>
          <w:iCs/>
        </w:rPr>
        <w:t>ToggleGroup</w:t>
      </w:r>
      <w:proofErr w:type="spellEnd"/>
      <w:r w:rsidRPr="00AF184E">
        <w:t>.</w:t>
      </w:r>
    </w:p>
    <w:p w14:paraId="7F830697" w14:textId="36EA783E" w:rsidR="00AF184E" w:rsidRPr="00AF184E" w:rsidRDefault="00AF184E" w:rsidP="00AF184E">
      <w:pPr>
        <w:pStyle w:val="ListParagraph"/>
        <w:numPr>
          <w:ilvl w:val="0"/>
          <w:numId w:val="24"/>
        </w:numPr>
        <w:spacing w:line="360" w:lineRule="auto"/>
      </w:pPr>
      <w:r w:rsidRPr="00AF184E">
        <w:rPr>
          <w:b/>
          <w:bCs/>
        </w:rPr>
        <w:t xml:space="preserve">[0.5 </w:t>
      </w:r>
      <w:r w:rsidRPr="00AF184E">
        <w:rPr>
          <w:b/>
          <w:bCs/>
          <w:caps/>
        </w:rPr>
        <w:t>Point</w:t>
      </w:r>
      <w:r w:rsidR="003D105C">
        <w:rPr>
          <w:b/>
          <w:bCs/>
          <w:caps/>
        </w:rPr>
        <w:t>s</w:t>
      </w:r>
      <w:r w:rsidRPr="00AF184E">
        <w:rPr>
          <w:b/>
          <w:bCs/>
        </w:rPr>
        <w:t>]</w:t>
      </w:r>
      <w:r w:rsidRPr="00AF184E">
        <w:t xml:space="preserve"> Set the default selected </w:t>
      </w:r>
      <w:proofErr w:type="spellStart"/>
      <w:r w:rsidRPr="00AF184E">
        <w:t>RadioButton</w:t>
      </w:r>
      <w:proofErr w:type="spellEnd"/>
      <w:r w:rsidRPr="00AF184E">
        <w:t xml:space="preserve"> to be </w:t>
      </w:r>
      <w:r w:rsidRPr="00AF184E">
        <w:rPr>
          <w:b/>
          <w:bCs/>
          <w:i/>
          <w:iCs/>
        </w:rPr>
        <w:t>“</w:t>
      </w:r>
      <w:proofErr w:type="spellStart"/>
      <w:r w:rsidRPr="00AF184E">
        <w:rPr>
          <w:b/>
          <w:bCs/>
          <w:i/>
          <w:iCs/>
        </w:rPr>
        <w:t>rdo</w:t>
      </w:r>
      <w:r>
        <w:rPr>
          <w:b/>
          <w:bCs/>
          <w:i/>
          <w:iCs/>
        </w:rPr>
        <w:t>RED</w:t>
      </w:r>
      <w:proofErr w:type="spellEnd"/>
      <w:r w:rsidRPr="00AF184E">
        <w:rPr>
          <w:b/>
          <w:bCs/>
          <w:i/>
          <w:iCs/>
        </w:rPr>
        <w:t>”</w:t>
      </w:r>
      <w:r w:rsidRPr="00AF184E">
        <w:t xml:space="preserve"> (</w:t>
      </w:r>
      <w:r w:rsidRPr="00AF184E">
        <w:rPr>
          <w:b/>
          <w:bCs/>
          <w:i/>
          <w:iCs/>
        </w:rPr>
        <w:t xml:space="preserve">with </w:t>
      </w:r>
      <w:r>
        <w:rPr>
          <w:b/>
          <w:bCs/>
          <w:i/>
          <w:iCs/>
        </w:rPr>
        <w:t>font color RED</w:t>
      </w:r>
      <w:r w:rsidRPr="00AF184E">
        <w:t>).</w:t>
      </w:r>
    </w:p>
    <w:p w14:paraId="60A0C863" w14:textId="72F7F862" w:rsidR="00AF184E" w:rsidRDefault="00AF184E" w:rsidP="00AF184E">
      <w:pPr>
        <w:pStyle w:val="ListParagraph"/>
        <w:numPr>
          <w:ilvl w:val="0"/>
          <w:numId w:val="24"/>
        </w:numPr>
        <w:spacing w:line="360" w:lineRule="auto"/>
      </w:pPr>
      <w:r w:rsidRPr="00AF184E">
        <w:rPr>
          <w:b/>
          <w:bCs/>
        </w:rPr>
        <w:t xml:space="preserve">[1 </w:t>
      </w:r>
      <w:r w:rsidRPr="00AF184E">
        <w:rPr>
          <w:b/>
          <w:bCs/>
          <w:caps/>
        </w:rPr>
        <w:t>Point</w:t>
      </w:r>
      <w:r w:rsidR="003D105C">
        <w:rPr>
          <w:b/>
          <w:bCs/>
        </w:rPr>
        <w:t>S</w:t>
      </w:r>
      <w:r w:rsidRPr="00AF184E">
        <w:rPr>
          <w:b/>
          <w:bCs/>
        </w:rPr>
        <w:t>]</w:t>
      </w:r>
      <w:r w:rsidRPr="00AF184E">
        <w:t xml:space="preserve"> For all </w:t>
      </w:r>
      <w:proofErr w:type="spellStart"/>
      <w:r w:rsidRPr="00AF184E">
        <w:rPr>
          <w:b/>
          <w:bCs/>
          <w:i/>
          <w:iCs/>
        </w:rPr>
        <w:t>RadioButton</w:t>
      </w:r>
      <w:proofErr w:type="spellEnd"/>
      <w:r w:rsidRPr="00AF184E">
        <w:t xml:space="preserve"> controls, add a </w:t>
      </w:r>
      <w:r w:rsidRPr="00AF184E">
        <w:rPr>
          <w:noProof/>
        </w:rPr>
        <w:t>shared</w:t>
      </w:r>
      <w:r w:rsidRPr="00AF184E">
        <w:t xml:space="preserve"> event handler called </w:t>
      </w:r>
      <w:r w:rsidRPr="00AF184E">
        <w:rPr>
          <w:b/>
          <w:bCs/>
          <w:i/>
          <w:iCs/>
        </w:rPr>
        <w:t>“</w:t>
      </w:r>
      <w:proofErr w:type="spellStart"/>
      <w:r w:rsidRPr="00AF184E">
        <w:rPr>
          <w:b/>
          <w:bCs/>
          <w:i/>
          <w:iCs/>
        </w:rPr>
        <w:t>OnFont</w:t>
      </w:r>
      <w:r>
        <w:rPr>
          <w:b/>
          <w:bCs/>
          <w:i/>
          <w:iCs/>
        </w:rPr>
        <w:t>Color</w:t>
      </w:r>
      <w:r w:rsidRPr="00AF184E">
        <w:rPr>
          <w:b/>
          <w:bCs/>
          <w:i/>
          <w:iCs/>
        </w:rPr>
        <w:t>Changed</w:t>
      </w:r>
      <w:proofErr w:type="spellEnd"/>
      <w:r w:rsidRPr="00AF184E">
        <w:rPr>
          <w:b/>
          <w:bCs/>
          <w:i/>
          <w:iCs/>
        </w:rPr>
        <w:t>”</w:t>
      </w:r>
      <w:r w:rsidRPr="00AF184E">
        <w:t>.</w:t>
      </w:r>
      <w:r w:rsidR="003D105C" w:rsidRPr="003D105C">
        <w:t xml:space="preserve"> </w:t>
      </w:r>
      <w:r w:rsidR="003D105C" w:rsidRPr="00AF184E">
        <w:t xml:space="preserve">At the </w:t>
      </w:r>
      <w:r w:rsidR="003D105C" w:rsidRPr="00AF184E">
        <w:rPr>
          <w:b/>
          <w:bCs/>
          <w:i/>
          <w:iCs/>
        </w:rPr>
        <w:t>“</w:t>
      </w:r>
      <w:proofErr w:type="spellStart"/>
      <w:r w:rsidR="003D105C" w:rsidRPr="00AF184E">
        <w:rPr>
          <w:b/>
          <w:bCs/>
          <w:i/>
          <w:iCs/>
        </w:rPr>
        <w:t>OnFont</w:t>
      </w:r>
      <w:r w:rsidR="003D105C">
        <w:rPr>
          <w:b/>
          <w:bCs/>
          <w:i/>
          <w:iCs/>
        </w:rPr>
        <w:t>Color</w:t>
      </w:r>
      <w:r w:rsidR="003D105C" w:rsidRPr="00AF184E">
        <w:rPr>
          <w:b/>
          <w:bCs/>
          <w:i/>
          <w:iCs/>
        </w:rPr>
        <w:t>Changed</w:t>
      </w:r>
      <w:proofErr w:type="spellEnd"/>
      <w:r w:rsidR="003D105C" w:rsidRPr="00AF184E">
        <w:rPr>
          <w:b/>
          <w:bCs/>
          <w:i/>
          <w:iCs/>
        </w:rPr>
        <w:t>”</w:t>
      </w:r>
      <w:r w:rsidR="003D105C" w:rsidRPr="00AF184E">
        <w:rPr>
          <w:rFonts w:eastAsia="Batang"/>
          <w:i/>
          <w:iCs/>
          <w:lang w:eastAsia="ko-KR"/>
        </w:rPr>
        <w:t xml:space="preserve"> </w:t>
      </w:r>
      <w:r w:rsidR="003D105C" w:rsidRPr="00AF184E">
        <w:t xml:space="preserve">event handler, add the appropriate code to change the font </w:t>
      </w:r>
      <w:r w:rsidR="003D105C">
        <w:rPr>
          <w:b/>
          <w:bCs/>
          <w:i/>
          <w:iCs/>
        </w:rPr>
        <w:t xml:space="preserve">color </w:t>
      </w:r>
      <w:r w:rsidR="003D105C" w:rsidRPr="00AF184E">
        <w:t xml:space="preserve">for </w:t>
      </w:r>
      <w:r w:rsidR="003D105C">
        <w:t xml:space="preserve">the appropriate label </w:t>
      </w:r>
      <w:r w:rsidR="003D105C" w:rsidRPr="00AF184E">
        <w:t xml:space="preserve">based on the </w:t>
      </w:r>
      <w:r w:rsidR="003D105C" w:rsidRPr="00AF184E">
        <w:rPr>
          <w:noProof/>
        </w:rPr>
        <w:t>selected</w:t>
      </w:r>
      <w:r w:rsidR="003D105C" w:rsidRPr="00AF184E">
        <w:t xml:space="preserve"> radio button.</w:t>
      </w:r>
    </w:p>
    <w:p w14:paraId="637A132C" w14:textId="7820FF6E" w:rsidR="00AF184E" w:rsidRPr="00AF184E" w:rsidRDefault="00AF184E" w:rsidP="00456913">
      <w:pPr>
        <w:pStyle w:val="ListParagraph"/>
        <w:numPr>
          <w:ilvl w:val="0"/>
          <w:numId w:val="24"/>
        </w:numPr>
        <w:spacing w:line="360" w:lineRule="auto"/>
      </w:pPr>
      <w:r w:rsidRPr="00AF184E">
        <w:rPr>
          <w:b/>
          <w:bCs/>
        </w:rPr>
        <w:t xml:space="preserve">[1 </w:t>
      </w:r>
      <w:r w:rsidRPr="00AF184E">
        <w:rPr>
          <w:b/>
          <w:bCs/>
          <w:caps/>
        </w:rPr>
        <w:t>Point</w:t>
      </w:r>
      <w:r w:rsidRPr="00AF184E">
        <w:rPr>
          <w:b/>
          <w:bCs/>
        </w:rPr>
        <w:t>]</w:t>
      </w:r>
      <w:r w:rsidRPr="00AF184E">
        <w:t xml:space="preserve"> For all </w:t>
      </w:r>
      <w:proofErr w:type="spellStart"/>
      <w:r>
        <w:rPr>
          <w:b/>
          <w:bCs/>
          <w:i/>
          <w:iCs/>
        </w:rPr>
        <w:t>ComboBox</w:t>
      </w:r>
      <w:proofErr w:type="spellEnd"/>
      <w:r w:rsidRPr="00AF184E">
        <w:t xml:space="preserve"> control, add a</w:t>
      </w:r>
      <w:r>
        <w:t>n</w:t>
      </w:r>
      <w:r w:rsidRPr="00AF184E">
        <w:t xml:space="preserve"> event handler called </w:t>
      </w:r>
      <w:r w:rsidRPr="00AF184E">
        <w:rPr>
          <w:b/>
          <w:bCs/>
          <w:i/>
          <w:iCs/>
        </w:rPr>
        <w:t>“</w:t>
      </w:r>
      <w:proofErr w:type="spellStart"/>
      <w:r w:rsidRPr="00AF184E">
        <w:rPr>
          <w:b/>
          <w:bCs/>
          <w:i/>
          <w:iCs/>
        </w:rPr>
        <w:t>OnFont</w:t>
      </w:r>
      <w:r>
        <w:rPr>
          <w:b/>
          <w:bCs/>
          <w:i/>
          <w:iCs/>
        </w:rPr>
        <w:t>Size</w:t>
      </w:r>
      <w:r w:rsidRPr="00AF184E">
        <w:rPr>
          <w:b/>
          <w:bCs/>
          <w:i/>
          <w:iCs/>
        </w:rPr>
        <w:t>Changed</w:t>
      </w:r>
      <w:proofErr w:type="spellEnd"/>
      <w:r w:rsidRPr="00AF184E">
        <w:rPr>
          <w:b/>
          <w:bCs/>
          <w:i/>
          <w:iCs/>
        </w:rPr>
        <w:t>”</w:t>
      </w:r>
      <w:r w:rsidR="003D105C" w:rsidRPr="003D105C">
        <w:t xml:space="preserve"> </w:t>
      </w:r>
      <w:r w:rsidR="003D105C">
        <w:t xml:space="preserve">At the </w:t>
      </w:r>
      <w:r w:rsidR="003D105C" w:rsidRPr="004F1DB0">
        <w:rPr>
          <w:b/>
          <w:bCs/>
          <w:i/>
          <w:iCs/>
        </w:rPr>
        <w:t>“</w:t>
      </w:r>
      <w:proofErr w:type="spellStart"/>
      <w:r w:rsidR="003D105C" w:rsidRPr="004F1DB0">
        <w:rPr>
          <w:b/>
          <w:bCs/>
          <w:i/>
          <w:iCs/>
        </w:rPr>
        <w:t>OnFontSizeChanged</w:t>
      </w:r>
      <w:proofErr w:type="spellEnd"/>
      <w:r w:rsidR="003D105C" w:rsidRPr="004F1DB0">
        <w:rPr>
          <w:b/>
          <w:bCs/>
          <w:i/>
          <w:iCs/>
        </w:rPr>
        <w:t>”</w:t>
      </w:r>
      <w:r w:rsidR="003D105C" w:rsidRPr="004F1DB0">
        <w:rPr>
          <w:rFonts w:eastAsia="Batang"/>
          <w:i/>
          <w:iCs/>
          <w:lang w:eastAsia="ko-KR"/>
        </w:rPr>
        <w:t xml:space="preserve"> </w:t>
      </w:r>
      <w:r w:rsidR="003D105C">
        <w:t xml:space="preserve">event handler, </w:t>
      </w:r>
      <w:r w:rsidR="003D105C" w:rsidRPr="004F1DB0">
        <w:t xml:space="preserve">add the appropriate code to change the font </w:t>
      </w:r>
      <w:r w:rsidR="003D105C" w:rsidRPr="004F1DB0">
        <w:rPr>
          <w:b/>
          <w:bCs/>
          <w:i/>
          <w:iCs/>
        </w:rPr>
        <w:t>size</w:t>
      </w:r>
      <w:r w:rsidR="003D105C" w:rsidRPr="004F1DB0">
        <w:t xml:space="preserve"> for </w:t>
      </w:r>
      <w:r w:rsidR="003D105C">
        <w:t xml:space="preserve">the appropriate label </w:t>
      </w:r>
      <w:r w:rsidR="003D105C" w:rsidRPr="003D105C">
        <w:rPr>
          <w:b/>
          <w:bCs/>
          <w:i/>
          <w:iCs/>
        </w:rPr>
        <w:t xml:space="preserve">("Test Font Size") </w:t>
      </w:r>
      <w:r w:rsidR="003D105C" w:rsidRPr="004F1DB0">
        <w:t xml:space="preserve">based on </w:t>
      </w:r>
      <w:r w:rsidR="003D105C">
        <w:t xml:space="preserve">the </w:t>
      </w:r>
      <w:r w:rsidR="003D105C" w:rsidRPr="00EF6D11">
        <w:rPr>
          <w:noProof/>
        </w:rPr>
        <w:t>selecte</w:t>
      </w:r>
      <w:r w:rsidR="003D105C">
        <w:rPr>
          <w:noProof/>
        </w:rPr>
        <w:t>d item from ComboBox</w:t>
      </w:r>
      <w:r w:rsidR="002D2298">
        <w:rPr>
          <w:noProof/>
        </w:rPr>
        <w:t xml:space="preserve"> 10,15 or 20</w:t>
      </w:r>
      <w:r w:rsidR="003D105C">
        <w:t>.</w:t>
      </w:r>
    </w:p>
    <w:p w14:paraId="5DB1221F" w14:textId="7D7AFD0A" w:rsidR="00AF184E" w:rsidRPr="00AF184E" w:rsidRDefault="00AF184E" w:rsidP="00AF184E">
      <w:pPr>
        <w:pStyle w:val="ListParagraph"/>
        <w:numPr>
          <w:ilvl w:val="0"/>
          <w:numId w:val="24"/>
        </w:numPr>
        <w:spacing w:line="360" w:lineRule="auto"/>
      </w:pPr>
      <w:r w:rsidRPr="00AF184E">
        <w:t xml:space="preserve">Set the stage width and height to be </w:t>
      </w:r>
      <w:r w:rsidRPr="00AF184E">
        <w:rPr>
          <w:b/>
          <w:bCs/>
        </w:rPr>
        <w:t>500 * 400</w:t>
      </w:r>
      <w:r w:rsidRPr="00AF184E">
        <w:t>.</w:t>
      </w:r>
    </w:p>
    <w:p w14:paraId="291D89A6" w14:textId="6DC990E0" w:rsidR="008D7101" w:rsidRPr="008D7101" w:rsidRDefault="008D7101" w:rsidP="003D105C">
      <w:pPr>
        <w:spacing w:line="360" w:lineRule="auto"/>
        <w:rPr>
          <w:i/>
          <w:iCs/>
        </w:rPr>
      </w:pPr>
    </w:p>
    <w:p w14:paraId="163760C5" w14:textId="0DBB9671" w:rsidR="004B3D66" w:rsidRDefault="00CB1EA0" w:rsidP="003D105C">
      <w:pPr>
        <w:pStyle w:val="NormalWeb"/>
        <w:numPr>
          <w:ilvl w:val="0"/>
          <w:numId w:val="21"/>
        </w:numPr>
        <w:pBdr>
          <w:bottom w:val="single" w:sz="6" w:space="1" w:color="auto"/>
        </w:pBdr>
        <w:spacing w:before="0" w:beforeAutospacing="0" w:line="276" w:lineRule="auto"/>
        <w:jc w:val="both"/>
        <w:rPr>
          <w:rFonts w:asciiTheme="majorBidi" w:hAnsiTheme="majorBidi" w:cstheme="majorBidi"/>
          <w:color w:val="000000" w:themeColor="text1"/>
        </w:rPr>
      </w:pPr>
      <w:r w:rsidRPr="00CB1EA0">
        <w:rPr>
          <w:rFonts w:asciiTheme="majorBidi" w:hAnsiTheme="majorBidi" w:cstheme="majorBidi"/>
          <w:color w:val="000000" w:themeColor="text1"/>
        </w:rPr>
        <w:t>Ensure that the class name for your project is appropriately designated as "</w:t>
      </w:r>
      <w:r w:rsidR="003D105C">
        <w:rPr>
          <w:rFonts w:asciiTheme="majorBidi" w:hAnsiTheme="majorBidi" w:cstheme="majorBidi"/>
          <w:color w:val="000000" w:themeColor="text1"/>
        </w:rPr>
        <w:t>Test</w:t>
      </w:r>
      <w:r w:rsidRPr="00CB1EA0">
        <w:rPr>
          <w:rFonts w:asciiTheme="majorBidi" w:hAnsiTheme="majorBidi" w:cstheme="majorBidi"/>
          <w:color w:val="000000" w:themeColor="text1"/>
        </w:rPr>
        <w:t xml:space="preserve">". Once you have completed the development of the previous application, proceed to copy your </w:t>
      </w:r>
      <w:proofErr w:type="gramStart"/>
      <w:r w:rsidRPr="00CB1EA0">
        <w:rPr>
          <w:rFonts w:asciiTheme="majorBidi" w:hAnsiTheme="majorBidi" w:cstheme="majorBidi"/>
          <w:color w:val="000000" w:themeColor="text1"/>
        </w:rPr>
        <w:t>code</w:t>
      </w:r>
      <w:proofErr w:type="gramEnd"/>
      <w:r w:rsidRPr="00CB1EA0">
        <w:rPr>
          <w:rFonts w:asciiTheme="majorBidi" w:hAnsiTheme="majorBidi" w:cstheme="majorBidi"/>
          <w:color w:val="000000" w:themeColor="text1"/>
        </w:rPr>
        <w:t xml:space="preserve"> and paste it onto the </w:t>
      </w:r>
      <w:proofErr w:type="spellStart"/>
      <w:r w:rsidRPr="00CB1EA0">
        <w:rPr>
          <w:rFonts w:asciiTheme="majorBidi" w:hAnsiTheme="majorBidi" w:cstheme="majorBidi"/>
          <w:color w:val="000000" w:themeColor="text1"/>
        </w:rPr>
        <w:t>EduGate</w:t>
      </w:r>
      <w:proofErr w:type="spellEnd"/>
      <w:r w:rsidRPr="00CB1EA0">
        <w:rPr>
          <w:rFonts w:asciiTheme="majorBidi" w:hAnsiTheme="majorBidi" w:cstheme="majorBidi"/>
          <w:color w:val="000000" w:themeColor="text1"/>
        </w:rPr>
        <w:t xml:space="preserve"> platform.</w:t>
      </w:r>
    </w:p>
    <w:p w14:paraId="75C28E37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package 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ass;</w:t>
      </w:r>
      <w:proofErr w:type="gramEnd"/>
    </w:p>
    <w:p w14:paraId="20CE00E5" w14:textId="47F8D639" w:rsidR="0000715E" w:rsidRPr="0000715E" w:rsidRDefault="0000715E" w:rsidP="0000715E">
      <w:pPr>
        <w:pStyle w:val="NormalWeb"/>
        <w:spacing w:line="276" w:lineRule="auto"/>
        <w:jc w:val="both"/>
        <w:rPr>
          <w:rFonts w:asciiTheme="majorBidi" w:hAnsiTheme="majorBidi" w:cstheme="majorBidi"/>
          <w:b/>
          <w:bCs/>
          <w:color w:val="FF0000"/>
        </w:rPr>
      </w:pPr>
      <w:r>
        <w:rPr>
          <w:rFonts w:asciiTheme="majorBidi" w:hAnsiTheme="majorBidi" w:cstheme="majorBidi"/>
          <w:b/>
          <w:bCs/>
          <w:color w:val="FF0000"/>
        </w:rPr>
        <w:t xml:space="preserve">                  </w:t>
      </w: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javafx.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application.Application</w:t>
      </w:r>
      <w:proofErr w:type="spellEnd"/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1A0523C4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event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ActionEvent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5239D01F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event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Event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0EF21EC4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event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EventHandler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7992EF16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geometry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Insets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14EB0D71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geometry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Pos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186F51A4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scene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Scen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019BACCA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scene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control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.*;</w:t>
      </w:r>
    </w:p>
    <w:p w14:paraId="4C407B4D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scene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layout.GridPan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528257AB" w14:textId="303F1762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import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javafx.stage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.Stag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;</w:t>
      </w:r>
    </w:p>
    <w:p w14:paraId="6D6A218C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>/**</w:t>
      </w:r>
    </w:p>
    <w:p w14:paraId="1B95DD51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*</w:t>
      </w:r>
    </w:p>
    <w:p w14:paraId="5F581DCD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* @author Yazan Awad</w:t>
      </w:r>
    </w:p>
    <w:p w14:paraId="527C3636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lastRenderedPageBreak/>
        <w:t xml:space="preserve"> */</w:t>
      </w:r>
    </w:p>
    <w:p w14:paraId="02388F4F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>public class Test extends Application {</w:t>
      </w:r>
    </w:p>
    <w:p w14:paraId="4EDE8D6F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@Override</w:t>
      </w:r>
    </w:p>
    <w:p w14:paraId="4AE4BCF5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public void 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start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 xml:space="preserve">Stage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primaryStag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) {</w:t>
      </w:r>
    </w:p>
    <w:p w14:paraId="4431E77C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RadioButton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 xml:space="preserve"> r1=new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RadioButton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"Red"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498A49C7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RadioButton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 xml:space="preserve"> r2=new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RadioButton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"Green"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593D26F1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RadioButton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 xml:space="preserve"> r3=new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RadioButton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"Blue"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1A0BC89D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ComboBox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 xml:space="preserve"> c=new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ComboBox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);</w:t>
      </w:r>
    </w:p>
    <w:p w14:paraId="511BF970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c.getItems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.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addAll</w:t>
      </w:r>
      <w:proofErr w:type="spellEnd"/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10,15,20);</w:t>
      </w:r>
    </w:p>
    <w:p w14:paraId="393D25B0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c.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setPromptText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"Font Size");</w:t>
      </w:r>
    </w:p>
    <w:p w14:paraId="79DBAF45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Label l1=new 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Label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"Test Font Color");</w:t>
      </w:r>
    </w:p>
    <w:p w14:paraId="7BDFDE34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Label l2=new 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Label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"Test Font Size");</w:t>
      </w:r>
    </w:p>
    <w:p w14:paraId="565C5FB5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ToggleGroup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 xml:space="preserve"> g=new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ToggleGroup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);</w:t>
      </w:r>
    </w:p>
    <w:p w14:paraId="30D09578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r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1.setToggleGroup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g);</w:t>
      </w:r>
    </w:p>
    <w:p w14:paraId="4D02F9F4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r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2.setToggleGroup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g);</w:t>
      </w:r>
    </w:p>
    <w:p w14:paraId="063BEBEC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r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3.setToggleGroup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g);</w:t>
      </w:r>
    </w:p>
    <w:p w14:paraId="43D66DE3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r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1.setSelected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true);</w:t>
      </w:r>
    </w:p>
    <w:p w14:paraId="14427D4D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GridPan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 xml:space="preserve"> root=new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GridPan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);</w:t>
      </w:r>
    </w:p>
    <w:p w14:paraId="55CDB2A9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setAlignment</w:t>
      </w:r>
      <w:proofErr w:type="spellEnd"/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Pos.CENTER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);</w:t>
      </w:r>
    </w:p>
    <w:p w14:paraId="4F4BE65E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add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r1, 0, 0);</w:t>
      </w:r>
    </w:p>
    <w:p w14:paraId="2DD19059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add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c , 1, 0);</w:t>
      </w:r>
    </w:p>
    <w:p w14:paraId="5B9B64E5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add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r2, 0, 1);</w:t>
      </w:r>
    </w:p>
    <w:p w14:paraId="737A98BA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add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l1, 1, 1);</w:t>
      </w:r>
    </w:p>
    <w:p w14:paraId="41421B38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add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r3, 0, 2);</w:t>
      </w:r>
    </w:p>
    <w:p w14:paraId="201B12BB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add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l2, 1, 2);</w:t>
      </w:r>
    </w:p>
    <w:p w14:paraId="49AA4C2D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lastRenderedPageBreak/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setHgap</w:t>
      </w:r>
      <w:proofErr w:type="spellEnd"/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70);</w:t>
      </w:r>
    </w:p>
    <w:p w14:paraId="253935B0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root.setVgap</w:t>
      </w:r>
      <w:proofErr w:type="spellEnd"/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30);</w:t>
      </w:r>
    </w:p>
    <w:p w14:paraId="1ECD6486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Scene s=new Scene(root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48963C60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primaryStage.setTitl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"Font"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46970498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primaryStage.setHeight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400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2A980D44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primaryStage.setWidth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500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2641BF93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primaryStage.setScene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s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435F2406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primaryStage.show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33F5C7CE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r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1.setOnAction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OnFontColorChanged-&gt;l1.setStyle("-fx-text-fill:red"));</w:t>
      </w:r>
    </w:p>
    <w:p w14:paraId="76FF0A91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r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2.setOnAction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OnFontColorChanged-&gt;l1.setStyle("-fx-text-fill:green"));</w:t>
      </w:r>
    </w:p>
    <w:p w14:paraId="3145499F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r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3.setOnAction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OnFontColorChanged-&gt;l1.setStyle("-fx-text-fill:blue"));</w:t>
      </w:r>
    </w:p>
    <w:p w14:paraId="4A2636CC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c.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setOnAction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 xml:space="preserve">new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EventHandler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() {</w:t>
      </w:r>
    </w:p>
    <w:p w14:paraId="37110860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    @Override</w:t>
      </w:r>
    </w:p>
    <w:p w14:paraId="237B23AB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    public void 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handle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 xml:space="preserve">Event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OnFontSizeChanged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) {</w:t>
      </w:r>
    </w:p>
    <w:p w14:paraId="461413F6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    int s=(int) </w:t>
      </w:r>
      <w:proofErr w:type="spellStart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c.getValue</w:t>
      </w:r>
      <w:proofErr w:type="spellEnd"/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);</w:t>
      </w:r>
    </w:p>
    <w:p w14:paraId="0B4EB117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    l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2.setStyle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>("-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fx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-font-size:"+s);</w:t>
      </w:r>
    </w:p>
    <w:p w14:paraId="64EC8855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    }</w:t>
      </w:r>
    </w:p>
    <w:p w14:paraId="613721EF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});</w:t>
      </w:r>
    </w:p>
    <w:p w14:paraId="5C9ECBF4" w14:textId="7F70D9CC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      }</w:t>
      </w:r>
    </w:p>
    <w:p w14:paraId="5303347E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/**</w:t>
      </w:r>
    </w:p>
    <w:p w14:paraId="3D01B258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* @param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args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 xml:space="preserve"> the command line arguments</w:t>
      </w:r>
    </w:p>
    <w:p w14:paraId="0523BB61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*/</w:t>
      </w:r>
    </w:p>
    <w:p w14:paraId="46D830CF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public static void </w:t>
      </w:r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main(</w:t>
      </w:r>
      <w:proofErr w:type="gramEnd"/>
      <w:r w:rsidRPr="0000715E">
        <w:rPr>
          <w:rFonts w:asciiTheme="majorBidi" w:hAnsiTheme="majorBidi" w:cstheme="majorBidi"/>
          <w:b/>
          <w:bCs/>
          <w:color w:val="FF0000"/>
        </w:rPr>
        <w:t xml:space="preserve">String[] 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args</w:t>
      </w:r>
      <w:proofErr w:type="spellEnd"/>
      <w:r w:rsidRPr="0000715E">
        <w:rPr>
          <w:rFonts w:asciiTheme="majorBidi" w:hAnsiTheme="majorBidi" w:cstheme="majorBidi"/>
          <w:b/>
          <w:bCs/>
          <w:color w:val="FF0000"/>
        </w:rPr>
        <w:t>) {</w:t>
      </w:r>
    </w:p>
    <w:p w14:paraId="6ED5545B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    launch(</w:t>
      </w:r>
      <w:proofErr w:type="spellStart"/>
      <w:r w:rsidRPr="0000715E">
        <w:rPr>
          <w:rFonts w:asciiTheme="majorBidi" w:hAnsiTheme="majorBidi" w:cstheme="majorBidi"/>
          <w:b/>
          <w:bCs/>
          <w:color w:val="FF0000"/>
        </w:rPr>
        <w:t>args</w:t>
      </w:r>
      <w:proofErr w:type="spellEnd"/>
      <w:proofErr w:type="gramStart"/>
      <w:r w:rsidRPr="0000715E">
        <w:rPr>
          <w:rFonts w:asciiTheme="majorBidi" w:hAnsiTheme="majorBidi" w:cstheme="majorBidi"/>
          <w:b/>
          <w:bCs/>
          <w:color w:val="FF0000"/>
        </w:rPr>
        <w:t>);</w:t>
      </w:r>
      <w:proofErr w:type="gramEnd"/>
    </w:p>
    <w:p w14:paraId="09121B20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t xml:space="preserve">    }</w:t>
      </w:r>
    </w:p>
    <w:p w14:paraId="16A75C0A" w14:textId="77777777" w:rsidR="0000715E" w:rsidRPr="0000715E" w:rsidRDefault="0000715E" w:rsidP="0000715E">
      <w:pPr>
        <w:pStyle w:val="NormalWeb"/>
        <w:spacing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  <w:r w:rsidRPr="0000715E">
        <w:rPr>
          <w:rFonts w:asciiTheme="majorBidi" w:hAnsiTheme="majorBidi" w:cstheme="majorBidi"/>
          <w:b/>
          <w:bCs/>
          <w:color w:val="FF0000"/>
        </w:rPr>
        <w:lastRenderedPageBreak/>
        <w:t xml:space="preserve">    </w:t>
      </w:r>
    </w:p>
    <w:p w14:paraId="7D16DB86" w14:textId="27606717" w:rsidR="0000715E" w:rsidRPr="0000715E" w:rsidRDefault="0000715E" w:rsidP="0000715E">
      <w:pPr>
        <w:pStyle w:val="NormalWeb"/>
        <w:spacing w:before="0" w:beforeAutospacing="0" w:line="276" w:lineRule="auto"/>
        <w:ind w:left="1080"/>
        <w:jc w:val="both"/>
        <w:rPr>
          <w:rFonts w:asciiTheme="majorBidi" w:hAnsiTheme="majorBidi" w:cstheme="majorBidi"/>
          <w:b/>
          <w:bCs/>
          <w:color w:val="FF0000"/>
        </w:rPr>
      </w:pPr>
    </w:p>
    <w:sectPr w:rsidR="0000715E" w:rsidRPr="0000715E" w:rsidSect="0032001B">
      <w:footerReference w:type="even" r:id="rId15"/>
      <w:footerReference w:type="default" r:id="rId16"/>
      <w:pgSz w:w="11906" w:h="16838" w:code="9"/>
      <w:pgMar w:top="720" w:right="720" w:bottom="720" w:left="720" w:header="709" w:footer="709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6356AA" w14:textId="77777777" w:rsidR="009B3646" w:rsidRDefault="009B3646">
      <w:r>
        <w:separator/>
      </w:r>
    </w:p>
  </w:endnote>
  <w:endnote w:type="continuationSeparator" w:id="0">
    <w:p w14:paraId="344F3540" w14:textId="77777777" w:rsidR="009B3646" w:rsidRDefault="009B3646">
      <w:r>
        <w:continuationSeparator/>
      </w:r>
    </w:p>
  </w:endnote>
  <w:endnote w:type="continuationNotice" w:id="1">
    <w:p w14:paraId="5E8B4B4F" w14:textId="77777777" w:rsidR="009B3646" w:rsidRDefault="009B36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D96DBC" w14:textId="77777777" w:rsidR="005439A7" w:rsidRDefault="00051AAD" w:rsidP="00C02911">
    <w:pPr>
      <w:pStyle w:val="Footer"/>
      <w:framePr w:wrap="around" w:vAnchor="text" w:hAnchor="text" w:xAlign="right" w:y="1"/>
      <w:rPr>
        <w:rStyle w:val="PageNumber"/>
      </w:rPr>
    </w:pPr>
    <w:r>
      <w:rPr>
        <w:rStyle w:val="PageNumber"/>
        <w:rtl/>
      </w:rPr>
      <w:fldChar w:fldCharType="begin"/>
    </w:r>
    <w:r w:rsidR="005439A7"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5439A7">
      <w:rPr>
        <w:rStyle w:val="PageNumber"/>
        <w:noProof/>
      </w:rPr>
      <w:t>1</w:t>
    </w:r>
    <w:r>
      <w:rPr>
        <w:rStyle w:val="PageNumber"/>
        <w:rtl/>
      </w:rPr>
      <w:fldChar w:fldCharType="end"/>
    </w:r>
  </w:p>
  <w:p w14:paraId="2C539C5D" w14:textId="77777777" w:rsidR="005439A7" w:rsidRDefault="005439A7" w:rsidP="00F05E7C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E90866" w14:textId="77777777" w:rsidR="005439A7" w:rsidRPr="00DE088B" w:rsidRDefault="005439A7" w:rsidP="006333D3">
    <w:pPr>
      <w:pStyle w:val="Footer"/>
      <w:pBdr>
        <w:top w:val="single" w:sz="4" w:space="1" w:color="auto"/>
      </w:pBdr>
      <w:jc w:val="center"/>
    </w:pPr>
    <w:r w:rsidRPr="00DE088B">
      <w:rPr>
        <w:sz w:val="20"/>
        <w:szCs w:val="20"/>
      </w:rPr>
      <w:t>© 20</w:t>
    </w:r>
    <w:r>
      <w:rPr>
        <w:sz w:val="20"/>
        <w:szCs w:val="20"/>
      </w:rPr>
      <w:t>2</w:t>
    </w:r>
    <w:r w:rsidR="00DF1DEA">
      <w:rPr>
        <w:sz w:val="20"/>
        <w:szCs w:val="20"/>
      </w:rPr>
      <w:t>3</w:t>
    </w:r>
    <w:r w:rsidRPr="00DE088B">
      <w:rPr>
        <w:sz w:val="20"/>
        <w:szCs w:val="20"/>
      </w:rPr>
      <w:t>-20</w:t>
    </w:r>
    <w:r>
      <w:rPr>
        <w:sz w:val="20"/>
        <w:szCs w:val="20"/>
      </w:rPr>
      <w:t>2</w:t>
    </w:r>
    <w:r w:rsidR="00DF1DEA">
      <w:rPr>
        <w:sz w:val="20"/>
        <w:szCs w:val="20"/>
      </w:rPr>
      <w:t>4</w:t>
    </w:r>
    <w:r w:rsidRPr="00DE088B">
      <w:rPr>
        <w:sz w:val="20"/>
        <w:szCs w:val="20"/>
      </w:rPr>
      <w:t xml:space="preserve"> Faculty of Information Technology (FIT), Applied Science </w:t>
    </w:r>
    <w:r>
      <w:rPr>
        <w:sz w:val="20"/>
        <w:szCs w:val="20"/>
      </w:rPr>
      <w:t xml:space="preserve">Private </w:t>
    </w:r>
    <w:r w:rsidRPr="00DE088B">
      <w:rPr>
        <w:sz w:val="20"/>
        <w:szCs w:val="20"/>
      </w:rPr>
      <w:t>University, Amman, Jordan.</w:t>
    </w:r>
    <w:r>
      <w:rPr>
        <w:sz w:val="20"/>
        <w:szCs w:val="20"/>
      </w:rPr>
      <w:tab/>
    </w:r>
    <w:r w:rsidRPr="00F52E19">
      <w:t xml:space="preserve"> </w:t>
    </w:r>
    <w:r w:rsidR="00051AAD">
      <w:fldChar w:fldCharType="begin"/>
    </w:r>
    <w:r>
      <w:instrText xml:space="preserve"> PAGE   \* MERGEFORMAT </w:instrText>
    </w:r>
    <w:r w:rsidR="00051AAD">
      <w:fldChar w:fldCharType="separate"/>
    </w:r>
    <w:r w:rsidR="00177875">
      <w:rPr>
        <w:noProof/>
      </w:rPr>
      <w:t>1</w:t>
    </w:r>
    <w:r w:rsidR="00051AA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1E1ED" w14:textId="77777777" w:rsidR="009B3646" w:rsidRDefault="009B3646">
      <w:r>
        <w:separator/>
      </w:r>
    </w:p>
  </w:footnote>
  <w:footnote w:type="continuationSeparator" w:id="0">
    <w:p w14:paraId="2A07D259" w14:textId="77777777" w:rsidR="009B3646" w:rsidRDefault="009B3646">
      <w:r>
        <w:continuationSeparator/>
      </w:r>
    </w:p>
  </w:footnote>
  <w:footnote w:type="continuationNotice" w:id="1">
    <w:p w14:paraId="460813A7" w14:textId="77777777" w:rsidR="009B3646" w:rsidRDefault="009B364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67A7C"/>
    <w:multiLevelType w:val="hybridMultilevel"/>
    <w:tmpl w:val="57444E6A"/>
    <w:lvl w:ilvl="0" w:tplc="AD2E516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02F05"/>
    <w:multiLevelType w:val="hybridMultilevel"/>
    <w:tmpl w:val="4B264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181"/>
    <w:multiLevelType w:val="hybridMultilevel"/>
    <w:tmpl w:val="34DAF882"/>
    <w:lvl w:ilvl="0" w:tplc="AEFA55C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D94CEB"/>
    <w:multiLevelType w:val="hybridMultilevel"/>
    <w:tmpl w:val="3DC05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93256"/>
    <w:multiLevelType w:val="hybridMultilevel"/>
    <w:tmpl w:val="835AB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2F5E02"/>
    <w:multiLevelType w:val="multilevel"/>
    <w:tmpl w:val="5D947B0A"/>
    <w:lvl w:ilvl="0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3D74929"/>
    <w:multiLevelType w:val="hybridMultilevel"/>
    <w:tmpl w:val="01461A30"/>
    <w:lvl w:ilvl="0" w:tplc="13FCF15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4E2D7E"/>
    <w:multiLevelType w:val="hybridMultilevel"/>
    <w:tmpl w:val="FF420D1E"/>
    <w:lvl w:ilvl="0" w:tplc="FFFFFFFF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D313A"/>
    <w:multiLevelType w:val="multilevel"/>
    <w:tmpl w:val="89DA0670"/>
    <w:lvl w:ilvl="0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CE19BB"/>
    <w:multiLevelType w:val="multilevel"/>
    <w:tmpl w:val="7D34BEB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896393"/>
    <w:multiLevelType w:val="multilevel"/>
    <w:tmpl w:val="9D7AC184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741041A"/>
    <w:multiLevelType w:val="multilevel"/>
    <w:tmpl w:val="242E4598"/>
    <w:lvl w:ilvl="0">
      <w:start w:val="1"/>
      <w:numFmt w:val="upperLetter"/>
      <w:pStyle w:val="Level1"/>
      <w:lvlText w:val="%1."/>
      <w:lvlJc w:val="left"/>
      <w:pPr>
        <w:tabs>
          <w:tab w:val="num" w:pos="720"/>
        </w:tabs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9745B3D"/>
    <w:multiLevelType w:val="multilevel"/>
    <w:tmpl w:val="D7C0650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D286532"/>
    <w:multiLevelType w:val="hybridMultilevel"/>
    <w:tmpl w:val="18E692CA"/>
    <w:lvl w:ilvl="0" w:tplc="04090015">
      <w:start w:val="1"/>
      <w:numFmt w:val="upperLetter"/>
      <w:lvlText w:val="%1."/>
      <w:lvlJc w:val="left"/>
      <w:pPr>
        <w:ind w:left="2628" w:hanging="360"/>
      </w:p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4" w15:restartNumberingAfterBreak="0">
    <w:nsid w:val="402A4D5A"/>
    <w:multiLevelType w:val="hybridMultilevel"/>
    <w:tmpl w:val="DDB06B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A226A5"/>
    <w:multiLevelType w:val="hybridMultilevel"/>
    <w:tmpl w:val="80A81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B374952"/>
    <w:multiLevelType w:val="hybridMultilevel"/>
    <w:tmpl w:val="B4B06A2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BD70166C">
      <w:numFmt w:val="bullet"/>
      <w:lvlText w:val="•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1183F8A"/>
    <w:multiLevelType w:val="multilevel"/>
    <w:tmpl w:val="97AE8600"/>
    <w:lvl w:ilvl="0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2D02F6E"/>
    <w:multiLevelType w:val="hybridMultilevel"/>
    <w:tmpl w:val="25103F42"/>
    <w:lvl w:ilvl="0" w:tplc="3D8697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5817361"/>
    <w:multiLevelType w:val="multilevel"/>
    <w:tmpl w:val="2A4AB71A"/>
    <w:lvl w:ilvl="0">
      <w:start w:val="4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3061B06"/>
    <w:multiLevelType w:val="hybridMultilevel"/>
    <w:tmpl w:val="01009944"/>
    <w:lvl w:ilvl="0" w:tplc="59A0DD28">
      <w:start w:val="1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E67606"/>
    <w:multiLevelType w:val="hybridMultilevel"/>
    <w:tmpl w:val="1F9AA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B4455A8"/>
    <w:multiLevelType w:val="hybridMultilevel"/>
    <w:tmpl w:val="8332B2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E307A15"/>
    <w:multiLevelType w:val="hybridMultilevel"/>
    <w:tmpl w:val="C34AA4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0900840">
    <w:abstractNumId w:val="11"/>
  </w:num>
  <w:num w:numId="2" w16cid:durableId="1457522639">
    <w:abstractNumId w:val="13"/>
  </w:num>
  <w:num w:numId="3" w16cid:durableId="964241222">
    <w:abstractNumId w:val="20"/>
  </w:num>
  <w:num w:numId="4" w16cid:durableId="448815719">
    <w:abstractNumId w:val="9"/>
  </w:num>
  <w:num w:numId="5" w16cid:durableId="1382706235">
    <w:abstractNumId w:val="17"/>
  </w:num>
  <w:num w:numId="6" w16cid:durableId="661734032">
    <w:abstractNumId w:val="8"/>
  </w:num>
  <w:num w:numId="7" w16cid:durableId="1897426389">
    <w:abstractNumId w:val="19"/>
  </w:num>
  <w:num w:numId="8" w16cid:durableId="106047441">
    <w:abstractNumId w:val="12"/>
  </w:num>
  <w:num w:numId="9" w16cid:durableId="1000429045">
    <w:abstractNumId w:val="10"/>
  </w:num>
  <w:num w:numId="10" w16cid:durableId="677805038">
    <w:abstractNumId w:val="2"/>
  </w:num>
  <w:num w:numId="11" w16cid:durableId="1197619888">
    <w:abstractNumId w:val="5"/>
  </w:num>
  <w:num w:numId="12" w16cid:durableId="1482576903">
    <w:abstractNumId w:val="4"/>
  </w:num>
  <w:num w:numId="13" w16cid:durableId="1630548083">
    <w:abstractNumId w:val="7"/>
  </w:num>
  <w:num w:numId="14" w16cid:durableId="500775670">
    <w:abstractNumId w:val="3"/>
  </w:num>
  <w:num w:numId="15" w16cid:durableId="1477920074">
    <w:abstractNumId w:val="6"/>
  </w:num>
  <w:num w:numId="16" w16cid:durableId="1416438752">
    <w:abstractNumId w:val="16"/>
  </w:num>
  <w:num w:numId="17" w16cid:durableId="1746301088">
    <w:abstractNumId w:val="14"/>
  </w:num>
  <w:num w:numId="18" w16cid:durableId="1250308747">
    <w:abstractNumId w:val="22"/>
  </w:num>
  <w:num w:numId="19" w16cid:durableId="2110814746">
    <w:abstractNumId w:val="1"/>
  </w:num>
  <w:num w:numId="20" w16cid:durableId="843789129">
    <w:abstractNumId w:val="23"/>
  </w:num>
  <w:num w:numId="21" w16cid:durableId="685255555">
    <w:abstractNumId w:val="18"/>
  </w:num>
  <w:num w:numId="22" w16cid:durableId="898710218">
    <w:abstractNumId w:val="21"/>
  </w:num>
  <w:num w:numId="23" w16cid:durableId="216203973">
    <w:abstractNumId w:val="0"/>
  </w:num>
  <w:num w:numId="24" w16cid:durableId="1288973139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1"/>
  <w:activeWritingStyle w:appName="MSWord" w:lang="ar-SA" w:vendorID="64" w:dllVersion="0" w:nlCheck="1" w:checkStyle="0"/>
  <w:activeWritingStyle w:appName="MSWord" w:lang="en-US" w:vendorID="64" w:dllVersion="0" w:nlCheck="1" w:checkStyle="0"/>
  <w:activeWritingStyle w:appName="MSWord" w:lang="ar-JO" w:vendorID="64" w:dllVersion="0" w:nlCheck="1" w:checkStyle="0"/>
  <w:activeWritingStyle w:appName="MSWord" w:lang="en-US" w:vendorID="64" w:dllVersion="4096" w:nlCheck="1" w:checkStyle="0"/>
  <w:activeWritingStyle w:appName="MSWord" w:lang="ar-SA" w:vendorID="64" w:dllVersion="4096" w:nlCheck="1" w:checkStyle="0"/>
  <w:activeWritingStyle w:appName="MSWord" w:lang="ar-JO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NDMxNDAxswAiUyUdpeDU4uLM/DyQAtNaAHSFm94sAAAA"/>
  </w:docVars>
  <w:rsids>
    <w:rsidRoot w:val="001B0DD5"/>
    <w:rsid w:val="0000715E"/>
    <w:rsid w:val="000079A8"/>
    <w:rsid w:val="000101FE"/>
    <w:rsid w:val="0001205E"/>
    <w:rsid w:val="000136F4"/>
    <w:rsid w:val="0001593C"/>
    <w:rsid w:val="00017038"/>
    <w:rsid w:val="0002631F"/>
    <w:rsid w:val="000369B5"/>
    <w:rsid w:val="00036C7F"/>
    <w:rsid w:val="000371A6"/>
    <w:rsid w:val="00045F0C"/>
    <w:rsid w:val="000503AA"/>
    <w:rsid w:val="00051AAD"/>
    <w:rsid w:val="00057D9B"/>
    <w:rsid w:val="000658F5"/>
    <w:rsid w:val="000662C6"/>
    <w:rsid w:val="000742BD"/>
    <w:rsid w:val="00074921"/>
    <w:rsid w:val="00085DEE"/>
    <w:rsid w:val="000939DE"/>
    <w:rsid w:val="00097C3B"/>
    <w:rsid w:val="00097EE5"/>
    <w:rsid w:val="000A3A48"/>
    <w:rsid w:val="000A4895"/>
    <w:rsid w:val="000B2201"/>
    <w:rsid w:val="000B2A64"/>
    <w:rsid w:val="000B7CB4"/>
    <w:rsid w:val="000C4E3F"/>
    <w:rsid w:val="000C78E9"/>
    <w:rsid w:val="000C7ADB"/>
    <w:rsid w:val="000D08B6"/>
    <w:rsid w:val="000D1069"/>
    <w:rsid w:val="000D2877"/>
    <w:rsid w:val="000D4464"/>
    <w:rsid w:val="000D65E7"/>
    <w:rsid w:val="000D7CB7"/>
    <w:rsid w:val="000E0DFB"/>
    <w:rsid w:val="000E1179"/>
    <w:rsid w:val="000E33A7"/>
    <w:rsid w:val="000F031F"/>
    <w:rsid w:val="000F1CD7"/>
    <w:rsid w:val="000F2D19"/>
    <w:rsid w:val="001004B1"/>
    <w:rsid w:val="001021B2"/>
    <w:rsid w:val="001023C9"/>
    <w:rsid w:val="00102E54"/>
    <w:rsid w:val="00104341"/>
    <w:rsid w:val="00105654"/>
    <w:rsid w:val="001074FA"/>
    <w:rsid w:val="001105B7"/>
    <w:rsid w:val="00125508"/>
    <w:rsid w:val="0013314B"/>
    <w:rsid w:val="00133A68"/>
    <w:rsid w:val="001378F4"/>
    <w:rsid w:val="00140FA5"/>
    <w:rsid w:val="0014277B"/>
    <w:rsid w:val="00145393"/>
    <w:rsid w:val="00145D0D"/>
    <w:rsid w:val="00150C30"/>
    <w:rsid w:val="0015211C"/>
    <w:rsid w:val="00153DFE"/>
    <w:rsid w:val="0015595C"/>
    <w:rsid w:val="0016511D"/>
    <w:rsid w:val="001701B4"/>
    <w:rsid w:val="001718FA"/>
    <w:rsid w:val="00172B2D"/>
    <w:rsid w:val="00176356"/>
    <w:rsid w:val="0017740E"/>
    <w:rsid w:val="00177875"/>
    <w:rsid w:val="001833E0"/>
    <w:rsid w:val="00183784"/>
    <w:rsid w:val="00183EC4"/>
    <w:rsid w:val="00186F15"/>
    <w:rsid w:val="0018792C"/>
    <w:rsid w:val="001904DB"/>
    <w:rsid w:val="00193E8D"/>
    <w:rsid w:val="001963AF"/>
    <w:rsid w:val="00197327"/>
    <w:rsid w:val="00197A1C"/>
    <w:rsid w:val="001A0C53"/>
    <w:rsid w:val="001A1985"/>
    <w:rsid w:val="001A4F43"/>
    <w:rsid w:val="001A62B7"/>
    <w:rsid w:val="001B0DD5"/>
    <w:rsid w:val="001B26E0"/>
    <w:rsid w:val="001B43D0"/>
    <w:rsid w:val="001B5A1F"/>
    <w:rsid w:val="001B5CE6"/>
    <w:rsid w:val="001B6D77"/>
    <w:rsid w:val="001C1D3E"/>
    <w:rsid w:val="001C3B84"/>
    <w:rsid w:val="001C6425"/>
    <w:rsid w:val="001C7176"/>
    <w:rsid w:val="001C78D2"/>
    <w:rsid w:val="001D6FD9"/>
    <w:rsid w:val="001D7DC5"/>
    <w:rsid w:val="001F3775"/>
    <w:rsid w:val="001F5648"/>
    <w:rsid w:val="002105EE"/>
    <w:rsid w:val="00210ECB"/>
    <w:rsid w:val="00214D62"/>
    <w:rsid w:val="00215083"/>
    <w:rsid w:val="00226144"/>
    <w:rsid w:val="002321D8"/>
    <w:rsid w:val="0023452B"/>
    <w:rsid w:val="00243DB7"/>
    <w:rsid w:val="002466A3"/>
    <w:rsid w:val="00251151"/>
    <w:rsid w:val="00254E2C"/>
    <w:rsid w:val="00254F8A"/>
    <w:rsid w:val="00257E54"/>
    <w:rsid w:val="00260589"/>
    <w:rsid w:val="00270998"/>
    <w:rsid w:val="0028287D"/>
    <w:rsid w:val="00282C7B"/>
    <w:rsid w:val="002834D6"/>
    <w:rsid w:val="002855AE"/>
    <w:rsid w:val="00285C0E"/>
    <w:rsid w:val="00296533"/>
    <w:rsid w:val="00296606"/>
    <w:rsid w:val="002973A0"/>
    <w:rsid w:val="002A04F6"/>
    <w:rsid w:val="002B2583"/>
    <w:rsid w:val="002B28CB"/>
    <w:rsid w:val="002B2FE1"/>
    <w:rsid w:val="002B3E9F"/>
    <w:rsid w:val="002B44AB"/>
    <w:rsid w:val="002B5797"/>
    <w:rsid w:val="002B7359"/>
    <w:rsid w:val="002B7C86"/>
    <w:rsid w:val="002C0303"/>
    <w:rsid w:val="002D0780"/>
    <w:rsid w:val="002D1EB6"/>
    <w:rsid w:val="002D2298"/>
    <w:rsid w:val="002D5665"/>
    <w:rsid w:val="002E077D"/>
    <w:rsid w:val="002E4809"/>
    <w:rsid w:val="002E6D98"/>
    <w:rsid w:val="002F3339"/>
    <w:rsid w:val="002F4C8A"/>
    <w:rsid w:val="002F6681"/>
    <w:rsid w:val="002F68BF"/>
    <w:rsid w:val="002F7EF4"/>
    <w:rsid w:val="00300326"/>
    <w:rsid w:val="00310540"/>
    <w:rsid w:val="0031108B"/>
    <w:rsid w:val="00312307"/>
    <w:rsid w:val="00314CE5"/>
    <w:rsid w:val="0032001B"/>
    <w:rsid w:val="0032618F"/>
    <w:rsid w:val="00330053"/>
    <w:rsid w:val="0033567A"/>
    <w:rsid w:val="00340DDF"/>
    <w:rsid w:val="00342EAB"/>
    <w:rsid w:val="003430EA"/>
    <w:rsid w:val="00347D67"/>
    <w:rsid w:val="00351899"/>
    <w:rsid w:val="0035215D"/>
    <w:rsid w:val="00352399"/>
    <w:rsid w:val="00353E19"/>
    <w:rsid w:val="0035430C"/>
    <w:rsid w:val="00357DB3"/>
    <w:rsid w:val="003617C9"/>
    <w:rsid w:val="00364E65"/>
    <w:rsid w:val="0037521C"/>
    <w:rsid w:val="00375324"/>
    <w:rsid w:val="00375E9B"/>
    <w:rsid w:val="00376AD5"/>
    <w:rsid w:val="00376DA0"/>
    <w:rsid w:val="00380C0A"/>
    <w:rsid w:val="003840F0"/>
    <w:rsid w:val="00395AF0"/>
    <w:rsid w:val="003A1147"/>
    <w:rsid w:val="003A24C9"/>
    <w:rsid w:val="003B28FE"/>
    <w:rsid w:val="003B648B"/>
    <w:rsid w:val="003C0055"/>
    <w:rsid w:val="003C1685"/>
    <w:rsid w:val="003C198A"/>
    <w:rsid w:val="003D105C"/>
    <w:rsid w:val="003E1CFC"/>
    <w:rsid w:val="003E241A"/>
    <w:rsid w:val="003F1244"/>
    <w:rsid w:val="003F4150"/>
    <w:rsid w:val="003F7572"/>
    <w:rsid w:val="003F77BD"/>
    <w:rsid w:val="00401565"/>
    <w:rsid w:val="00401EF0"/>
    <w:rsid w:val="0040416F"/>
    <w:rsid w:val="004078F4"/>
    <w:rsid w:val="00413ED0"/>
    <w:rsid w:val="004153CC"/>
    <w:rsid w:val="00421BE3"/>
    <w:rsid w:val="00423663"/>
    <w:rsid w:val="00431CF9"/>
    <w:rsid w:val="00452AD7"/>
    <w:rsid w:val="004533CA"/>
    <w:rsid w:val="00456913"/>
    <w:rsid w:val="00456972"/>
    <w:rsid w:val="0046284C"/>
    <w:rsid w:val="00462B4F"/>
    <w:rsid w:val="00466663"/>
    <w:rsid w:val="00475FBE"/>
    <w:rsid w:val="004825BA"/>
    <w:rsid w:val="004972C5"/>
    <w:rsid w:val="004A0483"/>
    <w:rsid w:val="004A4C2A"/>
    <w:rsid w:val="004A5463"/>
    <w:rsid w:val="004B12AB"/>
    <w:rsid w:val="004B1B04"/>
    <w:rsid w:val="004B2BF7"/>
    <w:rsid w:val="004B3D66"/>
    <w:rsid w:val="004B508B"/>
    <w:rsid w:val="004B5502"/>
    <w:rsid w:val="004C0C6D"/>
    <w:rsid w:val="004D1876"/>
    <w:rsid w:val="004D4018"/>
    <w:rsid w:val="004D4A59"/>
    <w:rsid w:val="004D6EF9"/>
    <w:rsid w:val="004E32B0"/>
    <w:rsid w:val="004E57CF"/>
    <w:rsid w:val="004E6060"/>
    <w:rsid w:val="004F05CE"/>
    <w:rsid w:val="004F23C6"/>
    <w:rsid w:val="004F58C1"/>
    <w:rsid w:val="004F5B31"/>
    <w:rsid w:val="004F617A"/>
    <w:rsid w:val="00505D1D"/>
    <w:rsid w:val="00507DCB"/>
    <w:rsid w:val="0051104A"/>
    <w:rsid w:val="00517271"/>
    <w:rsid w:val="005211D3"/>
    <w:rsid w:val="00521308"/>
    <w:rsid w:val="005215B3"/>
    <w:rsid w:val="0052234F"/>
    <w:rsid w:val="00524EED"/>
    <w:rsid w:val="00527A9F"/>
    <w:rsid w:val="005369B0"/>
    <w:rsid w:val="00540330"/>
    <w:rsid w:val="00542CBD"/>
    <w:rsid w:val="005439A7"/>
    <w:rsid w:val="00553AAD"/>
    <w:rsid w:val="00556A71"/>
    <w:rsid w:val="00561539"/>
    <w:rsid w:val="0056469C"/>
    <w:rsid w:val="00571255"/>
    <w:rsid w:val="00584805"/>
    <w:rsid w:val="005869CB"/>
    <w:rsid w:val="00594F10"/>
    <w:rsid w:val="005970EC"/>
    <w:rsid w:val="005A03E2"/>
    <w:rsid w:val="005A2A9C"/>
    <w:rsid w:val="005A5363"/>
    <w:rsid w:val="005C11C0"/>
    <w:rsid w:val="005C39D3"/>
    <w:rsid w:val="005D07D5"/>
    <w:rsid w:val="005D3333"/>
    <w:rsid w:val="005E1A31"/>
    <w:rsid w:val="005E2150"/>
    <w:rsid w:val="005E5841"/>
    <w:rsid w:val="005F2C32"/>
    <w:rsid w:val="005F3461"/>
    <w:rsid w:val="006005AE"/>
    <w:rsid w:val="00601F5B"/>
    <w:rsid w:val="006041DD"/>
    <w:rsid w:val="00604A15"/>
    <w:rsid w:val="006077B1"/>
    <w:rsid w:val="0061258E"/>
    <w:rsid w:val="00614449"/>
    <w:rsid w:val="00626CC0"/>
    <w:rsid w:val="00630A92"/>
    <w:rsid w:val="006333D3"/>
    <w:rsid w:val="006359DB"/>
    <w:rsid w:val="00640378"/>
    <w:rsid w:val="00642F35"/>
    <w:rsid w:val="00645833"/>
    <w:rsid w:val="00646E13"/>
    <w:rsid w:val="00647F00"/>
    <w:rsid w:val="006525FF"/>
    <w:rsid w:val="00653E99"/>
    <w:rsid w:val="0065742F"/>
    <w:rsid w:val="00661AD5"/>
    <w:rsid w:val="00662339"/>
    <w:rsid w:val="006631D7"/>
    <w:rsid w:val="00672F56"/>
    <w:rsid w:val="00674215"/>
    <w:rsid w:val="006752FA"/>
    <w:rsid w:val="00675BD6"/>
    <w:rsid w:val="00677D9E"/>
    <w:rsid w:val="00681E6D"/>
    <w:rsid w:val="00693BB1"/>
    <w:rsid w:val="00693CAA"/>
    <w:rsid w:val="006A134C"/>
    <w:rsid w:val="006A195A"/>
    <w:rsid w:val="006B342C"/>
    <w:rsid w:val="006C3AA1"/>
    <w:rsid w:val="006C741D"/>
    <w:rsid w:val="006D11CA"/>
    <w:rsid w:val="006D2126"/>
    <w:rsid w:val="006D2F34"/>
    <w:rsid w:val="006D5911"/>
    <w:rsid w:val="006E0C83"/>
    <w:rsid w:val="006F0309"/>
    <w:rsid w:val="006F4FF8"/>
    <w:rsid w:val="006F7A71"/>
    <w:rsid w:val="00701C9E"/>
    <w:rsid w:val="007026E1"/>
    <w:rsid w:val="00702E4B"/>
    <w:rsid w:val="007130FE"/>
    <w:rsid w:val="0072137A"/>
    <w:rsid w:val="007269B7"/>
    <w:rsid w:val="00730598"/>
    <w:rsid w:val="007321EC"/>
    <w:rsid w:val="0073272A"/>
    <w:rsid w:val="00734DAD"/>
    <w:rsid w:val="00737421"/>
    <w:rsid w:val="00741468"/>
    <w:rsid w:val="00742DF9"/>
    <w:rsid w:val="00744AD3"/>
    <w:rsid w:val="00750F16"/>
    <w:rsid w:val="00756AFD"/>
    <w:rsid w:val="00763314"/>
    <w:rsid w:val="00763E6F"/>
    <w:rsid w:val="0076404D"/>
    <w:rsid w:val="00770D1A"/>
    <w:rsid w:val="0077379A"/>
    <w:rsid w:val="00774E21"/>
    <w:rsid w:val="007769CB"/>
    <w:rsid w:val="00783A33"/>
    <w:rsid w:val="00790822"/>
    <w:rsid w:val="00791DC3"/>
    <w:rsid w:val="00792BDF"/>
    <w:rsid w:val="007976A0"/>
    <w:rsid w:val="007A2154"/>
    <w:rsid w:val="007A6FEC"/>
    <w:rsid w:val="007B5AE4"/>
    <w:rsid w:val="007C6E7F"/>
    <w:rsid w:val="007D65E1"/>
    <w:rsid w:val="007E1658"/>
    <w:rsid w:val="007E28AE"/>
    <w:rsid w:val="007E7395"/>
    <w:rsid w:val="007F20AC"/>
    <w:rsid w:val="007F3F9A"/>
    <w:rsid w:val="007F7298"/>
    <w:rsid w:val="007F7C61"/>
    <w:rsid w:val="008045C5"/>
    <w:rsid w:val="008048D8"/>
    <w:rsid w:val="008054D8"/>
    <w:rsid w:val="00807751"/>
    <w:rsid w:val="00816678"/>
    <w:rsid w:val="00817662"/>
    <w:rsid w:val="0081778E"/>
    <w:rsid w:val="0082794C"/>
    <w:rsid w:val="00827BBE"/>
    <w:rsid w:val="00832503"/>
    <w:rsid w:val="008407D9"/>
    <w:rsid w:val="00841063"/>
    <w:rsid w:val="00842707"/>
    <w:rsid w:val="00845BFC"/>
    <w:rsid w:val="00847A8E"/>
    <w:rsid w:val="00856560"/>
    <w:rsid w:val="00863F47"/>
    <w:rsid w:val="00865247"/>
    <w:rsid w:val="00877116"/>
    <w:rsid w:val="00880C24"/>
    <w:rsid w:val="008823CD"/>
    <w:rsid w:val="00883A76"/>
    <w:rsid w:val="00884958"/>
    <w:rsid w:val="008877EB"/>
    <w:rsid w:val="008901ED"/>
    <w:rsid w:val="0089222A"/>
    <w:rsid w:val="00892F58"/>
    <w:rsid w:val="0089302B"/>
    <w:rsid w:val="0089358C"/>
    <w:rsid w:val="008A322B"/>
    <w:rsid w:val="008B41FA"/>
    <w:rsid w:val="008B557A"/>
    <w:rsid w:val="008C35DF"/>
    <w:rsid w:val="008C3626"/>
    <w:rsid w:val="008C7E87"/>
    <w:rsid w:val="008D7101"/>
    <w:rsid w:val="008E16A2"/>
    <w:rsid w:val="008E3749"/>
    <w:rsid w:val="008E3AFF"/>
    <w:rsid w:val="008E76C5"/>
    <w:rsid w:val="008F35E4"/>
    <w:rsid w:val="008F53EA"/>
    <w:rsid w:val="008F669A"/>
    <w:rsid w:val="008F7843"/>
    <w:rsid w:val="008F7879"/>
    <w:rsid w:val="00900FDA"/>
    <w:rsid w:val="00901770"/>
    <w:rsid w:val="00904ECE"/>
    <w:rsid w:val="00912601"/>
    <w:rsid w:val="00922818"/>
    <w:rsid w:val="009247E8"/>
    <w:rsid w:val="00925769"/>
    <w:rsid w:val="00925B08"/>
    <w:rsid w:val="00931424"/>
    <w:rsid w:val="00933595"/>
    <w:rsid w:val="00933D9C"/>
    <w:rsid w:val="00941C3A"/>
    <w:rsid w:val="00954DB9"/>
    <w:rsid w:val="00955530"/>
    <w:rsid w:val="0095739E"/>
    <w:rsid w:val="00957625"/>
    <w:rsid w:val="00961A84"/>
    <w:rsid w:val="00963FDD"/>
    <w:rsid w:val="009665B1"/>
    <w:rsid w:val="009665C1"/>
    <w:rsid w:val="00967148"/>
    <w:rsid w:val="009679F0"/>
    <w:rsid w:val="0097058F"/>
    <w:rsid w:val="00971F05"/>
    <w:rsid w:val="00981209"/>
    <w:rsid w:val="00981F67"/>
    <w:rsid w:val="00982168"/>
    <w:rsid w:val="0099583E"/>
    <w:rsid w:val="00997D09"/>
    <w:rsid w:val="009A0446"/>
    <w:rsid w:val="009A4200"/>
    <w:rsid w:val="009A4A3E"/>
    <w:rsid w:val="009B285B"/>
    <w:rsid w:val="009B3646"/>
    <w:rsid w:val="009B4157"/>
    <w:rsid w:val="009B4D17"/>
    <w:rsid w:val="009C4056"/>
    <w:rsid w:val="009C42C2"/>
    <w:rsid w:val="009C6796"/>
    <w:rsid w:val="009C6B96"/>
    <w:rsid w:val="009D2513"/>
    <w:rsid w:val="009E144B"/>
    <w:rsid w:val="009E326B"/>
    <w:rsid w:val="009E77C9"/>
    <w:rsid w:val="009F104B"/>
    <w:rsid w:val="009F2177"/>
    <w:rsid w:val="00A01875"/>
    <w:rsid w:val="00A02D45"/>
    <w:rsid w:val="00A043E1"/>
    <w:rsid w:val="00A04432"/>
    <w:rsid w:val="00A13A87"/>
    <w:rsid w:val="00A17296"/>
    <w:rsid w:val="00A17D30"/>
    <w:rsid w:val="00A24868"/>
    <w:rsid w:val="00A31786"/>
    <w:rsid w:val="00A3281D"/>
    <w:rsid w:val="00A37B22"/>
    <w:rsid w:val="00A40201"/>
    <w:rsid w:val="00A423B9"/>
    <w:rsid w:val="00A43566"/>
    <w:rsid w:val="00A452F3"/>
    <w:rsid w:val="00A50596"/>
    <w:rsid w:val="00A52D06"/>
    <w:rsid w:val="00A53A30"/>
    <w:rsid w:val="00A54F07"/>
    <w:rsid w:val="00A57154"/>
    <w:rsid w:val="00A5796E"/>
    <w:rsid w:val="00A62068"/>
    <w:rsid w:val="00A62862"/>
    <w:rsid w:val="00A6318F"/>
    <w:rsid w:val="00A645CD"/>
    <w:rsid w:val="00A652F2"/>
    <w:rsid w:val="00A653F8"/>
    <w:rsid w:val="00A6744C"/>
    <w:rsid w:val="00A67972"/>
    <w:rsid w:val="00A7044C"/>
    <w:rsid w:val="00A708F5"/>
    <w:rsid w:val="00A73716"/>
    <w:rsid w:val="00A8173F"/>
    <w:rsid w:val="00A81AAE"/>
    <w:rsid w:val="00A87314"/>
    <w:rsid w:val="00A916D8"/>
    <w:rsid w:val="00A91CF8"/>
    <w:rsid w:val="00A92791"/>
    <w:rsid w:val="00AA2949"/>
    <w:rsid w:val="00AB0DEB"/>
    <w:rsid w:val="00AB0EA8"/>
    <w:rsid w:val="00AB1A0E"/>
    <w:rsid w:val="00AB3631"/>
    <w:rsid w:val="00AB5ED2"/>
    <w:rsid w:val="00AC52A6"/>
    <w:rsid w:val="00AC5FF0"/>
    <w:rsid w:val="00AD5127"/>
    <w:rsid w:val="00AD703A"/>
    <w:rsid w:val="00AF184E"/>
    <w:rsid w:val="00B00ACC"/>
    <w:rsid w:val="00B05E43"/>
    <w:rsid w:val="00B11178"/>
    <w:rsid w:val="00B14E0D"/>
    <w:rsid w:val="00B17A8F"/>
    <w:rsid w:val="00B26CF7"/>
    <w:rsid w:val="00B26DFE"/>
    <w:rsid w:val="00B3509D"/>
    <w:rsid w:val="00B41B55"/>
    <w:rsid w:val="00B4355F"/>
    <w:rsid w:val="00B477F0"/>
    <w:rsid w:val="00B50EAA"/>
    <w:rsid w:val="00B5543A"/>
    <w:rsid w:val="00B57143"/>
    <w:rsid w:val="00B60281"/>
    <w:rsid w:val="00B614DB"/>
    <w:rsid w:val="00B6277E"/>
    <w:rsid w:val="00B77EA4"/>
    <w:rsid w:val="00B96248"/>
    <w:rsid w:val="00B96CBE"/>
    <w:rsid w:val="00B96EA4"/>
    <w:rsid w:val="00BA0B5C"/>
    <w:rsid w:val="00BA50BD"/>
    <w:rsid w:val="00BB0C72"/>
    <w:rsid w:val="00BB5FB8"/>
    <w:rsid w:val="00BB5FC2"/>
    <w:rsid w:val="00BD2E75"/>
    <w:rsid w:val="00BD5BF8"/>
    <w:rsid w:val="00BD7EEA"/>
    <w:rsid w:val="00BE1780"/>
    <w:rsid w:val="00BE3CB2"/>
    <w:rsid w:val="00BE4963"/>
    <w:rsid w:val="00BE719B"/>
    <w:rsid w:val="00BF02EC"/>
    <w:rsid w:val="00BF2F66"/>
    <w:rsid w:val="00BF71F1"/>
    <w:rsid w:val="00C02911"/>
    <w:rsid w:val="00C03C5B"/>
    <w:rsid w:val="00C04ACB"/>
    <w:rsid w:val="00C05C2B"/>
    <w:rsid w:val="00C06B75"/>
    <w:rsid w:val="00C10D4A"/>
    <w:rsid w:val="00C11414"/>
    <w:rsid w:val="00C2137A"/>
    <w:rsid w:val="00C26AD5"/>
    <w:rsid w:val="00C276BC"/>
    <w:rsid w:val="00C34196"/>
    <w:rsid w:val="00C40F4B"/>
    <w:rsid w:val="00C47CF7"/>
    <w:rsid w:val="00C505CD"/>
    <w:rsid w:val="00C57EE7"/>
    <w:rsid w:val="00C61B99"/>
    <w:rsid w:val="00C64B0C"/>
    <w:rsid w:val="00C65CB7"/>
    <w:rsid w:val="00C66FF4"/>
    <w:rsid w:val="00C70A97"/>
    <w:rsid w:val="00C72859"/>
    <w:rsid w:val="00C72E56"/>
    <w:rsid w:val="00C82070"/>
    <w:rsid w:val="00C84C43"/>
    <w:rsid w:val="00C8593E"/>
    <w:rsid w:val="00C874ED"/>
    <w:rsid w:val="00C90061"/>
    <w:rsid w:val="00C921CA"/>
    <w:rsid w:val="00C92DC6"/>
    <w:rsid w:val="00C95251"/>
    <w:rsid w:val="00C9705B"/>
    <w:rsid w:val="00CA3546"/>
    <w:rsid w:val="00CA38B7"/>
    <w:rsid w:val="00CA6C88"/>
    <w:rsid w:val="00CA7EB1"/>
    <w:rsid w:val="00CB0726"/>
    <w:rsid w:val="00CB1EA0"/>
    <w:rsid w:val="00CB32B9"/>
    <w:rsid w:val="00CD011A"/>
    <w:rsid w:val="00CD1949"/>
    <w:rsid w:val="00CD63D6"/>
    <w:rsid w:val="00D03F8E"/>
    <w:rsid w:val="00D068C3"/>
    <w:rsid w:val="00D1193E"/>
    <w:rsid w:val="00D129C8"/>
    <w:rsid w:val="00D21049"/>
    <w:rsid w:val="00D21BB3"/>
    <w:rsid w:val="00D237A6"/>
    <w:rsid w:val="00D26C83"/>
    <w:rsid w:val="00D3283C"/>
    <w:rsid w:val="00D371E6"/>
    <w:rsid w:val="00D37F0E"/>
    <w:rsid w:val="00D457CB"/>
    <w:rsid w:val="00D57085"/>
    <w:rsid w:val="00D5764B"/>
    <w:rsid w:val="00D6040F"/>
    <w:rsid w:val="00D6151F"/>
    <w:rsid w:val="00D619EF"/>
    <w:rsid w:val="00D63918"/>
    <w:rsid w:val="00D717B3"/>
    <w:rsid w:val="00D71D83"/>
    <w:rsid w:val="00D74873"/>
    <w:rsid w:val="00D755C4"/>
    <w:rsid w:val="00D94D27"/>
    <w:rsid w:val="00D9606A"/>
    <w:rsid w:val="00DA0E08"/>
    <w:rsid w:val="00DA1A33"/>
    <w:rsid w:val="00DA3AA8"/>
    <w:rsid w:val="00DB226B"/>
    <w:rsid w:val="00DB7E27"/>
    <w:rsid w:val="00DC03C8"/>
    <w:rsid w:val="00DC0B5C"/>
    <w:rsid w:val="00DC10C5"/>
    <w:rsid w:val="00DC30B7"/>
    <w:rsid w:val="00DC4E9E"/>
    <w:rsid w:val="00DC5B61"/>
    <w:rsid w:val="00DC5DD6"/>
    <w:rsid w:val="00DD29A9"/>
    <w:rsid w:val="00DD495C"/>
    <w:rsid w:val="00DD6D02"/>
    <w:rsid w:val="00DD6DDB"/>
    <w:rsid w:val="00DE088B"/>
    <w:rsid w:val="00DE2042"/>
    <w:rsid w:val="00DE7360"/>
    <w:rsid w:val="00DE74EF"/>
    <w:rsid w:val="00DF1DEA"/>
    <w:rsid w:val="00DF30DC"/>
    <w:rsid w:val="00DF5850"/>
    <w:rsid w:val="00DF7E64"/>
    <w:rsid w:val="00E03309"/>
    <w:rsid w:val="00E108B7"/>
    <w:rsid w:val="00E10B00"/>
    <w:rsid w:val="00E23B10"/>
    <w:rsid w:val="00E26266"/>
    <w:rsid w:val="00E27611"/>
    <w:rsid w:val="00E27CC4"/>
    <w:rsid w:val="00E454AE"/>
    <w:rsid w:val="00E47590"/>
    <w:rsid w:val="00E50CE6"/>
    <w:rsid w:val="00E6376B"/>
    <w:rsid w:val="00E713B1"/>
    <w:rsid w:val="00E715FA"/>
    <w:rsid w:val="00E71DF7"/>
    <w:rsid w:val="00E73194"/>
    <w:rsid w:val="00E869B9"/>
    <w:rsid w:val="00EA5C7E"/>
    <w:rsid w:val="00EB3B08"/>
    <w:rsid w:val="00EB65B6"/>
    <w:rsid w:val="00ED06F8"/>
    <w:rsid w:val="00ED2F3D"/>
    <w:rsid w:val="00ED32B4"/>
    <w:rsid w:val="00ED37EB"/>
    <w:rsid w:val="00EE1B16"/>
    <w:rsid w:val="00EE2267"/>
    <w:rsid w:val="00EE3D55"/>
    <w:rsid w:val="00EE4D86"/>
    <w:rsid w:val="00EE7699"/>
    <w:rsid w:val="00EF3046"/>
    <w:rsid w:val="00EF4162"/>
    <w:rsid w:val="00EF452F"/>
    <w:rsid w:val="00EF516F"/>
    <w:rsid w:val="00F0248C"/>
    <w:rsid w:val="00F02522"/>
    <w:rsid w:val="00F0284D"/>
    <w:rsid w:val="00F0291E"/>
    <w:rsid w:val="00F045AA"/>
    <w:rsid w:val="00F059DA"/>
    <w:rsid w:val="00F05E7C"/>
    <w:rsid w:val="00F146B1"/>
    <w:rsid w:val="00F23A25"/>
    <w:rsid w:val="00F2495C"/>
    <w:rsid w:val="00F26472"/>
    <w:rsid w:val="00F27B1A"/>
    <w:rsid w:val="00F27ECD"/>
    <w:rsid w:val="00F319AB"/>
    <w:rsid w:val="00F331BF"/>
    <w:rsid w:val="00F42140"/>
    <w:rsid w:val="00F44448"/>
    <w:rsid w:val="00F50234"/>
    <w:rsid w:val="00F51D2F"/>
    <w:rsid w:val="00F52E19"/>
    <w:rsid w:val="00F55AC6"/>
    <w:rsid w:val="00F56636"/>
    <w:rsid w:val="00F5667C"/>
    <w:rsid w:val="00F60564"/>
    <w:rsid w:val="00F6249F"/>
    <w:rsid w:val="00F65F61"/>
    <w:rsid w:val="00F664FD"/>
    <w:rsid w:val="00F7048C"/>
    <w:rsid w:val="00F715CC"/>
    <w:rsid w:val="00F72F25"/>
    <w:rsid w:val="00F73A9F"/>
    <w:rsid w:val="00F74A68"/>
    <w:rsid w:val="00F80920"/>
    <w:rsid w:val="00F82731"/>
    <w:rsid w:val="00F83E37"/>
    <w:rsid w:val="00F91ECA"/>
    <w:rsid w:val="00FA04A3"/>
    <w:rsid w:val="00FA34C7"/>
    <w:rsid w:val="00FA3C27"/>
    <w:rsid w:val="00FB0551"/>
    <w:rsid w:val="00FB1946"/>
    <w:rsid w:val="00FB3668"/>
    <w:rsid w:val="00FB3EBA"/>
    <w:rsid w:val="00FB4E19"/>
    <w:rsid w:val="00FC3976"/>
    <w:rsid w:val="00FC5DD9"/>
    <w:rsid w:val="00FD0653"/>
    <w:rsid w:val="00FD21CF"/>
    <w:rsid w:val="00FD3C7E"/>
    <w:rsid w:val="00FD3DEA"/>
    <w:rsid w:val="00FE0C70"/>
    <w:rsid w:val="00FE2484"/>
    <w:rsid w:val="00FE26D3"/>
    <w:rsid w:val="00FF3172"/>
    <w:rsid w:val="00FF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793CF3"/>
  <w15:docId w15:val="{F3B95C0C-98A3-427E-96DB-10232EE6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Bottom of Form" w:uiPriority="99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A25"/>
    <w:rPr>
      <w:sz w:val="24"/>
      <w:szCs w:val="24"/>
      <w:lang w:eastAsia="ko-KR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A1A3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qFormat/>
    <w:rsid w:val="0082794C"/>
    <w:pPr>
      <w:spacing w:before="240" w:after="60"/>
      <w:outlineLvl w:val="7"/>
    </w:pPr>
    <w:rPr>
      <w:rFonts w:eastAsia="Times New Roman"/>
      <w:i/>
      <w:iCs/>
      <w:lang w:eastAsia="en-US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C405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ko-KR"/>
    </w:rPr>
  </w:style>
  <w:style w:type="table" w:styleId="TableGrid">
    <w:name w:val="Table Grid"/>
    <w:basedOn w:val="TableNormal"/>
    <w:rsid w:val="002B7359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1">
    <w:name w:val="Level 1"/>
    <w:basedOn w:val="Normal"/>
    <w:rsid w:val="0023452B"/>
    <w:pPr>
      <w:widowControl w:val="0"/>
      <w:numPr>
        <w:numId w:val="1"/>
      </w:numPr>
      <w:autoSpaceDE w:val="0"/>
      <w:autoSpaceDN w:val="0"/>
      <w:adjustRightInd w:val="0"/>
      <w:ind w:left="540" w:hanging="540"/>
      <w:outlineLvl w:val="0"/>
    </w:pPr>
  </w:style>
  <w:style w:type="paragraph" w:customStyle="1" w:styleId="Level2">
    <w:name w:val="Level 2"/>
    <w:basedOn w:val="Normal"/>
    <w:rsid w:val="0023452B"/>
    <w:pPr>
      <w:widowControl w:val="0"/>
      <w:autoSpaceDE w:val="0"/>
      <w:autoSpaceDN w:val="0"/>
      <w:adjustRightInd w:val="0"/>
      <w:outlineLvl w:val="1"/>
    </w:pPr>
  </w:style>
  <w:style w:type="paragraph" w:customStyle="1" w:styleId="Name">
    <w:name w:val="Name"/>
    <w:basedOn w:val="Normal"/>
    <w:next w:val="Normal"/>
    <w:rsid w:val="0082794C"/>
    <w:pPr>
      <w:spacing w:after="440" w:line="240" w:lineRule="atLeast"/>
      <w:jc w:val="center"/>
    </w:pPr>
    <w:rPr>
      <w:rFonts w:ascii="Garamond" w:eastAsia="Times New Roman" w:hAnsi="Garamond"/>
      <w:caps/>
      <w:spacing w:val="80"/>
      <w:position w:val="12"/>
      <w:sz w:val="44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82794C"/>
    <w:pPr>
      <w:tabs>
        <w:tab w:val="center" w:pos="4153"/>
        <w:tab w:val="right" w:pos="8306"/>
      </w:tabs>
    </w:pPr>
    <w:rPr>
      <w:rFonts w:eastAsia="Times New Roman" w:cs="Traditional Arabic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rsid w:val="00F05E7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05E7C"/>
  </w:style>
  <w:style w:type="paragraph" w:styleId="ListParagraph">
    <w:name w:val="List Paragraph"/>
    <w:basedOn w:val="Normal"/>
    <w:uiPriority w:val="34"/>
    <w:qFormat/>
    <w:rsid w:val="00E26266"/>
    <w:pPr>
      <w:ind w:left="720"/>
      <w:contextualSpacing/>
    </w:pPr>
    <w:rPr>
      <w:rFonts w:eastAsia="Times New Roman"/>
      <w:lang w:eastAsia="en-US"/>
    </w:rPr>
  </w:style>
  <w:style w:type="character" w:customStyle="1" w:styleId="HeaderChar">
    <w:name w:val="Header Char"/>
    <w:link w:val="Header"/>
    <w:uiPriority w:val="99"/>
    <w:rsid w:val="00FE26D3"/>
    <w:rPr>
      <w:rFonts w:eastAsia="Times New Roman" w:cs="Traditional Arabic"/>
    </w:rPr>
  </w:style>
  <w:style w:type="character" w:customStyle="1" w:styleId="FooterChar">
    <w:name w:val="Footer Char"/>
    <w:link w:val="Footer"/>
    <w:uiPriority w:val="99"/>
    <w:rsid w:val="00DE088B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DE0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E088B"/>
    <w:rPr>
      <w:rFonts w:ascii="Tahoma" w:hAnsi="Tahoma" w:cs="Tahoma"/>
      <w:sz w:val="16"/>
      <w:szCs w:val="16"/>
      <w:lang w:eastAsia="ko-KR"/>
    </w:rPr>
  </w:style>
  <w:style w:type="paragraph" w:customStyle="1" w:styleId="sublabel">
    <w:name w:val="sublabel"/>
    <w:basedOn w:val="Normal"/>
    <w:rsid w:val="00A73716"/>
    <w:pPr>
      <w:spacing w:before="2" w:after="2"/>
      <w:ind w:left="244" w:right="244"/>
    </w:pPr>
    <w:rPr>
      <w:rFonts w:ascii="Arial" w:eastAsia="Times New Roman" w:hAnsi="Arial" w:cs="Arial"/>
      <w:color w:val="000080"/>
      <w:sz w:val="32"/>
      <w:szCs w:val="32"/>
      <w:lang w:eastAsia="en-US"/>
    </w:rPr>
  </w:style>
  <w:style w:type="paragraph" w:styleId="z-TopofForm">
    <w:name w:val="HTML Top of Form"/>
    <w:basedOn w:val="Normal"/>
    <w:next w:val="Normal"/>
    <w:link w:val="z-TopofFormChar"/>
    <w:hidden/>
    <w:unhideWhenUsed/>
    <w:rsid w:val="00A73716"/>
    <w:pPr>
      <w:pBdr>
        <w:bottom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link w:val="z-TopofForm"/>
    <w:rsid w:val="00A73716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A73716"/>
    <w:pPr>
      <w:pBdr>
        <w:top w:val="single" w:sz="6" w:space="1" w:color="auto"/>
      </w:pBdr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link w:val="z-BottomofForm"/>
    <w:uiPriority w:val="99"/>
    <w:rsid w:val="00A73716"/>
    <w:rPr>
      <w:rFonts w:ascii="Arial" w:eastAsia="Times New Roman" w:hAnsi="Arial" w:cs="Arial"/>
      <w:vanish/>
      <w:sz w:val="16"/>
      <w:szCs w:val="16"/>
    </w:rPr>
  </w:style>
  <w:style w:type="character" w:styleId="Hyperlink">
    <w:name w:val="Hyperlink"/>
    <w:rsid w:val="000B2A64"/>
    <w:rPr>
      <w:color w:val="0563C1"/>
      <w:u w:val="single"/>
    </w:rPr>
  </w:style>
  <w:style w:type="paragraph" w:customStyle="1" w:styleId="paragraph">
    <w:name w:val="paragraph"/>
    <w:basedOn w:val="Normal"/>
    <w:rsid w:val="0035215D"/>
    <w:pPr>
      <w:spacing w:before="100" w:beforeAutospacing="1" w:after="100" w:afterAutospacing="1"/>
    </w:pPr>
    <w:rPr>
      <w:rFonts w:eastAsia="Times New Roman"/>
      <w:lang w:eastAsia="en-US"/>
    </w:rPr>
  </w:style>
  <w:style w:type="character" w:customStyle="1" w:styleId="eop">
    <w:name w:val="eop"/>
    <w:rsid w:val="0035215D"/>
  </w:style>
  <w:style w:type="character" w:customStyle="1" w:styleId="normaltextrun">
    <w:name w:val="normaltextrun"/>
    <w:rsid w:val="0035215D"/>
  </w:style>
  <w:style w:type="character" w:customStyle="1" w:styleId="contextualspellingandgrammarerror">
    <w:name w:val="contextualspellingandgrammarerror"/>
    <w:rsid w:val="0035215D"/>
  </w:style>
  <w:style w:type="character" w:customStyle="1" w:styleId="spellingerror">
    <w:name w:val="spellingerror"/>
    <w:rsid w:val="0035215D"/>
  </w:style>
  <w:style w:type="paragraph" w:styleId="HTMLPreformatted">
    <w:name w:val="HTML Preformatted"/>
    <w:basedOn w:val="Normal"/>
    <w:link w:val="HTMLPreformattedChar"/>
    <w:uiPriority w:val="99"/>
    <w:unhideWhenUsed/>
    <w:rsid w:val="00642F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link w:val="HTMLPreformatted"/>
    <w:uiPriority w:val="99"/>
    <w:rsid w:val="00642F35"/>
    <w:rPr>
      <w:rFonts w:ascii="Courier New" w:eastAsia="Times New Roman" w:hAnsi="Courier New" w:cs="Courier New"/>
    </w:rPr>
  </w:style>
  <w:style w:type="character" w:styleId="HTMLCode">
    <w:name w:val="HTML Code"/>
    <w:uiPriority w:val="99"/>
    <w:unhideWhenUsed/>
    <w:rsid w:val="00642F35"/>
    <w:rPr>
      <w:rFonts w:ascii="Courier New" w:eastAsia="Times New Roman" w:hAnsi="Courier New" w:cs="Courier New"/>
      <w:sz w:val="20"/>
      <w:szCs w:val="20"/>
    </w:rPr>
  </w:style>
  <w:style w:type="paragraph" w:customStyle="1" w:styleId="parajust">
    <w:name w:val="parajust"/>
    <w:basedOn w:val="Normal"/>
    <w:rsid w:val="00E715FA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NormalWeb">
    <w:name w:val="Normal (Web)"/>
    <w:basedOn w:val="Normal"/>
    <w:uiPriority w:val="99"/>
    <w:unhideWhenUsed/>
    <w:rsid w:val="004F5B31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5211D3"/>
    <w:rPr>
      <w:b/>
      <w:bCs/>
    </w:rPr>
  </w:style>
  <w:style w:type="character" w:customStyle="1" w:styleId="Heading2Char">
    <w:name w:val="Heading 2 Char"/>
    <w:basedOn w:val="DefaultParagraphFont"/>
    <w:link w:val="Heading2"/>
    <w:semiHidden/>
    <w:rsid w:val="00DA1A3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57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9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7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1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22177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8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324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58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5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577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93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0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0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85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882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70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1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62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0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78240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42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92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512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391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291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140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03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407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269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4649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7476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653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9394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198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7376">
          <w:marLeft w:val="547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941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358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392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1163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888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10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666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6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9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nvited_Students xmlns="ae9ca46b-ae87-4e7e-a199-c10fdf34a1e9" xsi:nil="true"/>
    <TeamsChannelId xmlns="ae9ca46b-ae87-4e7e-a199-c10fdf34a1e9" xsi:nil="true"/>
    <DefaultSectionNames xmlns="ae9ca46b-ae87-4e7e-a199-c10fdf34a1e9" xsi:nil="true"/>
    <Self_Registration_Enabled xmlns="ae9ca46b-ae87-4e7e-a199-c10fdf34a1e9" xsi:nil="true"/>
    <CultureName xmlns="ae9ca46b-ae87-4e7e-a199-c10fdf34a1e9" xsi:nil="true"/>
    <Student_Groups xmlns="ae9ca46b-ae87-4e7e-a199-c10fdf34a1e9">
      <UserInfo>
        <DisplayName/>
        <AccountId xsi:nil="true"/>
        <AccountType/>
      </UserInfo>
    </Student_Groups>
    <Invited_Members xmlns="ae9ca46b-ae87-4e7e-a199-c10fdf34a1e9" xsi:nil="true"/>
    <Has_Teacher_Only_SectionGroup xmlns="ae9ca46b-ae87-4e7e-a199-c10fdf34a1e9" xsi:nil="true"/>
    <Members xmlns="ae9ca46b-ae87-4e7e-a199-c10fdf34a1e9">
      <UserInfo>
        <DisplayName/>
        <AccountId xsi:nil="true"/>
        <AccountType/>
      </UserInfo>
    </Members>
    <AppVersion xmlns="ae9ca46b-ae87-4e7e-a199-c10fdf34a1e9" xsi:nil="true"/>
    <Math_Settings xmlns="ae9ca46b-ae87-4e7e-a199-c10fdf34a1e9" xsi:nil="true"/>
    <Member_Groups xmlns="ae9ca46b-ae87-4e7e-a199-c10fdf34a1e9">
      <UserInfo>
        <DisplayName/>
        <AccountId xsi:nil="true"/>
        <AccountType/>
      </UserInfo>
    </Member_Groups>
    <Has_Leaders_Only_SectionGroup xmlns="ae9ca46b-ae87-4e7e-a199-c10fdf34a1e9" xsi:nil="true"/>
    <Owner xmlns="ae9ca46b-ae87-4e7e-a199-c10fdf34a1e9">
      <UserInfo>
        <DisplayName/>
        <AccountId xsi:nil="true"/>
        <AccountType/>
      </UserInfo>
    </Owner>
    <Invited_Teachers xmlns="ae9ca46b-ae87-4e7e-a199-c10fdf34a1e9" xsi:nil="true"/>
    <IsNotebookLocked xmlns="ae9ca46b-ae87-4e7e-a199-c10fdf34a1e9" xsi:nil="true"/>
    <Is_Collaboration_Space_Locked xmlns="ae9ca46b-ae87-4e7e-a199-c10fdf34a1e9" xsi:nil="true"/>
    <Templates xmlns="ae9ca46b-ae87-4e7e-a199-c10fdf34a1e9" xsi:nil="true"/>
    <NotebookType xmlns="ae9ca46b-ae87-4e7e-a199-c10fdf34a1e9" xsi:nil="true"/>
    <Invited_Leaders xmlns="ae9ca46b-ae87-4e7e-a199-c10fdf34a1e9" xsi:nil="true"/>
    <FolderType xmlns="ae9ca46b-ae87-4e7e-a199-c10fdf34a1e9" xsi:nil="true"/>
    <Teachers xmlns="ae9ca46b-ae87-4e7e-a199-c10fdf34a1e9">
      <UserInfo>
        <DisplayName/>
        <AccountId xsi:nil="true"/>
        <AccountType/>
      </UserInfo>
    </Teachers>
    <Students xmlns="ae9ca46b-ae87-4e7e-a199-c10fdf34a1e9">
      <UserInfo>
        <DisplayName/>
        <AccountId xsi:nil="true"/>
        <AccountType/>
      </UserInfo>
    </Students>
    <Leaders xmlns="ae9ca46b-ae87-4e7e-a199-c10fdf34a1e9">
      <UserInfo>
        <DisplayName/>
        <AccountId xsi:nil="true"/>
        <AccountType/>
      </UserInfo>
    </Lead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7D097DA7698B4A9316953DCEDFEE15" ma:contentTypeVersion="35" ma:contentTypeDescription="Create a new document." ma:contentTypeScope="" ma:versionID="4749442bd74cad892171388ede6421a7">
  <xsd:schema xmlns:xsd="http://www.w3.org/2001/XMLSchema" xmlns:xs="http://www.w3.org/2001/XMLSchema" xmlns:p="http://schemas.microsoft.com/office/2006/metadata/properties" xmlns:ns3="ae9ca46b-ae87-4e7e-a199-c10fdf34a1e9" xmlns:ns4="24fe8da7-b5a2-40cc-ab47-02e18368b8c7" targetNamespace="http://schemas.microsoft.com/office/2006/metadata/properties" ma:root="true" ma:fieldsID="8fd027832a8064493ff96a7c4a38fb23" ns3:_="" ns4:_="">
    <xsd:import namespace="ae9ca46b-ae87-4e7e-a199-c10fdf34a1e9"/>
    <xsd:import namespace="24fe8da7-b5a2-40cc-ab47-02e18368b8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TeamsChannelId" minOccurs="0"/>
                <xsd:element ref="ns3:Math_Settings" minOccurs="0"/>
                <xsd:element ref="ns3:IsNotebookLocked" minOccurs="0"/>
                <xsd:element ref="ns3:Leaders" minOccurs="0"/>
                <xsd:element ref="ns3:Members" minOccurs="0"/>
                <xsd:element ref="ns3:Member_Groups" minOccurs="0"/>
                <xsd:element ref="ns3:Invited_Leaders" minOccurs="0"/>
                <xsd:element ref="ns3:Invited_Members" minOccurs="0"/>
                <xsd:element ref="ns3:Has_Leaders_Only_Section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9ca46b-ae87-4e7e-a199-c10fdf34a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Owner" ma:index="17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8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9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20" nillable="true" ma:displayName="Culture Name" ma:internalName="CultureName">
      <xsd:simpleType>
        <xsd:restriction base="dms:Text"/>
      </xsd:simpleType>
    </xsd:element>
    <xsd:element name="AppVersion" ma:index="21" nillable="true" ma:displayName="App Version" ma:internalName="AppVersion">
      <xsd:simpleType>
        <xsd:restriction base="dms:Text"/>
      </xsd:simpleType>
    </xsd:element>
    <xsd:element name="Teachers" ma:index="2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5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6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7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8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9" nillable="true" ma:displayName="Is Collaboration Space Locked" ma:internalName="Is_Collaboration_Space_Locked">
      <xsd:simpleType>
        <xsd:restriction base="dms:Boolean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33" nillable="true" ma:displayName="Location" ma:internalName="MediaServiceLocation" ma:readOnly="true">
      <xsd:simpleType>
        <xsd:restriction base="dms:Text"/>
      </xsd:simpleType>
    </xsd:element>
    <xsd:element name="TeamsChannelId" ma:index="34" nillable="true" ma:displayName="Teams Channel Id" ma:internalName="TeamsChannelId">
      <xsd:simpleType>
        <xsd:restriction base="dms:Text"/>
      </xsd:simpleType>
    </xsd:element>
    <xsd:element name="Math_Settings" ma:index="35" nillable="true" ma:displayName="Math Settings" ma:internalName="Math_Settings">
      <xsd:simpleType>
        <xsd:restriction base="dms:Text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Leaders" ma:index="3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3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3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Leaders" ma:index="40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41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Has_Leaders_Only_SectionGroup" ma:index="42" nillable="true" ma:displayName="Has Leaders Only SectionGroup" ma:internalName="Has_Leaders_Only_SectionGroup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fe8da7-b5a2-40cc-ab47-02e18368b8c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C5FB9C-6329-477C-B2F9-3FD6D9426AFE}">
  <ds:schemaRefs>
    <ds:schemaRef ds:uri="http://schemas.microsoft.com/office/2006/metadata/properties"/>
    <ds:schemaRef ds:uri="http://schemas.microsoft.com/office/infopath/2007/PartnerControls"/>
    <ds:schemaRef ds:uri="ae9ca46b-ae87-4e7e-a199-c10fdf34a1e9"/>
  </ds:schemaRefs>
</ds:datastoreItem>
</file>

<file path=customXml/itemProps2.xml><?xml version="1.0" encoding="utf-8"?>
<ds:datastoreItem xmlns:ds="http://schemas.openxmlformats.org/officeDocument/2006/customXml" ds:itemID="{85627738-1467-46A7-8B36-5B590B4452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9ca46b-ae87-4e7e-a199-c10fdf34a1e9"/>
    <ds:schemaRef ds:uri="24fe8da7-b5a2-40cc-ab47-02e18368b8c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380F4F-9D73-4E8D-9EB6-BE939BAEC7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05C93A5-F0D6-4D83-B7BC-A94DAE7060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415</Words>
  <Characters>3021</Characters>
  <Application>Microsoft Office Word</Application>
  <DocSecurity>0</DocSecurity>
  <Lines>122</Lines>
  <Paragraphs>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Assignment 01</vt:lpstr>
      <vt:lpstr>Assignment 01</vt:lpstr>
    </vt:vector>
  </TitlesOfParts>
  <Company>ASU</Company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subject/>
  <dc:creator>Dr. Mahmood AlBashayreh</dc:creator>
  <cp:keywords/>
  <cp:lastModifiedBy>Yazan Awad</cp:lastModifiedBy>
  <cp:revision>6</cp:revision>
  <cp:lastPrinted>2023-11-09T07:20:00Z</cp:lastPrinted>
  <dcterms:created xsi:type="dcterms:W3CDTF">2024-05-07T09:59:00Z</dcterms:created>
  <dcterms:modified xsi:type="dcterms:W3CDTF">2024-05-13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7D097DA7698B4A9316953DCEDFEE15</vt:lpwstr>
  </property>
  <property fmtid="{D5CDD505-2E9C-101B-9397-08002B2CF9AE}" pid="3" name="GrammarlyDocumentId">
    <vt:lpwstr>927ebfebe8337733a29cdc61bfa418024d070bd9ecfb8e4efb08ebc46006def5</vt:lpwstr>
  </property>
</Properties>
</file>